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5DDFC" w14:textId="3B974F9C" w:rsidR="00A43CAE" w:rsidRPr="00A605C9" w:rsidRDefault="00B24F02" w:rsidP="00A43CAE">
      <w:pPr>
        <w:rPr>
          <w:lang w:val="da-DK"/>
        </w:rPr>
      </w:pPr>
      <w:r w:rsidRPr="00A605C9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Pres</w:t>
      </w:r>
      <w:r w:rsidR="00A605C9" w:rsidRPr="00A605C9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semeddelelse</w:t>
      </w:r>
      <w:r w:rsidRPr="00A605C9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 xml:space="preserve">, </w:t>
      </w:r>
      <w:r w:rsidR="003A4F08" w:rsidRPr="00A605C9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8</w:t>
      </w:r>
      <w:r w:rsidR="00A605C9" w:rsidRPr="00A605C9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.</w:t>
      </w:r>
      <w:r w:rsidR="003A4F08" w:rsidRPr="00A605C9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 xml:space="preserve"> </w:t>
      </w:r>
      <w:r w:rsidR="00A605C9" w:rsidRPr="00A605C9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ok</w:t>
      </w:r>
      <w:r w:rsidR="00952F80" w:rsidRPr="00A605C9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>tober</w:t>
      </w:r>
      <w:r w:rsidRPr="00A605C9">
        <w:rPr>
          <w:rStyle w:val="Strong"/>
          <w:b w:val="0"/>
          <w:bCs w:val="0"/>
          <w:color w:val="7F7F7F" w:themeColor="text1" w:themeTint="80"/>
          <w:u w:val="single"/>
          <w:lang w:val="da-DK"/>
        </w:rPr>
        <w:t xml:space="preserve"> 2020</w:t>
      </w:r>
      <w:r w:rsidRPr="00A605C9">
        <w:rPr>
          <w:lang w:val="da-DK"/>
        </w:rPr>
        <w:br/>
      </w:r>
      <w:r w:rsidR="00A43CAE" w:rsidRPr="00A605C9">
        <w:rPr>
          <w:rStyle w:val="Heading1Char"/>
          <w:lang w:val="da-DK"/>
        </w:rPr>
        <w:t xml:space="preserve">Blue World Technologies </w:t>
      </w:r>
      <w:r w:rsidR="002E7442" w:rsidRPr="00A605C9">
        <w:rPr>
          <w:rStyle w:val="Heading1Char"/>
          <w:lang w:val="da-DK"/>
        </w:rPr>
        <w:t>starter deres produktion</w:t>
      </w:r>
      <w:r w:rsidR="00EC1FE1" w:rsidRPr="00A605C9">
        <w:rPr>
          <w:noProof/>
          <w:lang w:val="da-DK"/>
        </w:rPr>
        <w:t xml:space="preserve"> </w:t>
      </w:r>
      <w:r w:rsidR="00EC1FE1" w:rsidRPr="00A605C9">
        <w:rPr>
          <w:noProof/>
          <w:lang w:val="da-DK"/>
        </w:rPr>
        <w:drawing>
          <wp:inline distT="0" distB="0" distL="0" distR="0" wp14:anchorId="6715F33F" wp14:editId="251BAE01">
            <wp:extent cx="5729466" cy="3819646"/>
            <wp:effectExtent l="0" t="0" r="5080" b="0"/>
            <wp:docPr id="5" name="Content Placeholder 4" descr="A picture containing indoor, window, sitting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ent Placeholder 4"/>
                    <pic:cNvPicPr/>
                  </pic:nvPicPr>
                  <pic:blipFill>
                    <a:blip r:embed="rId10">
                      <a:extLst>
                        <a:ext uri="{FF2B5EF4-FFF2-40B4-BE49-F238E27FC236}">
                          <a16:creationId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53CBC1A6-2A29-4355-93BF-E68529454029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9466" cy="381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6DF72" w14:textId="09F6C167" w:rsidR="009D7868" w:rsidRPr="00A605C9" w:rsidRDefault="009D7868" w:rsidP="00C52FF8">
      <w:pPr>
        <w:rPr>
          <w:b/>
          <w:bCs/>
          <w:sz w:val="32"/>
          <w:szCs w:val="32"/>
          <w:lang w:val="da-DK"/>
        </w:rPr>
      </w:pPr>
    </w:p>
    <w:p w14:paraId="7C977FAA" w14:textId="209072E9" w:rsidR="0011475D" w:rsidRPr="00A605C9" w:rsidRDefault="00816737" w:rsidP="003520ED">
      <w:pPr>
        <w:tabs>
          <w:tab w:val="left" w:pos="1584"/>
        </w:tabs>
        <w:rPr>
          <w:b/>
          <w:bCs/>
          <w:i/>
          <w:iCs/>
          <w:sz w:val="32"/>
          <w:szCs w:val="32"/>
          <w:lang w:val="da-DK"/>
        </w:rPr>
      </w:pPr>
      <w:r w:rsidRPr="00A605C9">
        <w:rPr>
          <w:b/>
          <w:bCs/>
          <w:sz w:val="32"/>
          <w:szCs w:val="32"/>
          <w:lang w:val="da-DK"/>
        </w:rPr>
        <w:t xml:space="preserve">Methanol </w:t>
      </w:r>
      <w:r w:rsidR="003520ED" w:rsidRPr="00A605C9">
        <w:rPr>
          <w:b/>
          <w:bCs/>
          <w:sz w:val="32"/>
          <w:szCs w:val="32"/>
          <w:lang w:val="da-DK"/>
        </w:rPr>
        <w:t>brændselscelleudvikleren</w:t>
      </w:r>
      <w:r w:rsidRPr="00A605C9">
        <w:rPr>
          <w:b/>
          <w:bCs/>
          <w:sz w:val="32"/>
          <w:szCs w:val="32"/>
          <w:lang w:val="da-DK"/>
        </w:rPr>
        <w:t xml:space="preserve"> og producenten, Blue World Technologies, starter en begrænset produktion som er det første </w:t>
      </w:r>
      <w:r w:rsidR="00F95A39" w:rsidRPr="00A605C9">
        <w:rPr>
          <w:b/>
          <w:bCs/>
          <w:sz w:val="32"/>
          <w:szCs w:val="32"/>
          <w:lang w:val="da-DK"/>
        </w:rPr>
        <w:t>skridt mod at kommercialisere deres brændselscelleteknologi.</w:t>
      </w:r>
    </w:p>
    <w:p w14:paraId="187BB646" w14:textId="77777777" w:rsidR="0011475D" w:rsidRPr="00A605C9" w:rsidRDefault="0011475D" w:rsidP="009D7868">
      <w:pPr>
        <w:tabs>
          <w:tab w:val="left" w:pos="1584"/>
        </w:tabs>
        <w:rPr>
          <w:b/>
          <w:bCs/>
          <w:sz w:val="32"/>
          <w:szCs w:val="32"/>
          <w:lang w:val="da-DK"/>
        </w:rPr>
      </w:pPr>
    </w:p>
    <w:p w14:paraId="159FBF23" w14:textId="25DFE1B2" w:rsidR="003520ED" w:rsidRPr="00A605C9" w:rsidRDefault="003A7A82" w:rsidP="00FE5929">
      <w:pPr>
        <w:rPr>
          <w:lang w:val="da-DK"/>
        </w:rPr>
      </w:pPr>
      <w:r w:rsidRPr="00A605C9">
        <w:rPr>
          <w:lang w:val="da-DK"/>
        </w:rPr>
        <w:t xml:space="preserve">Det er to år siden </w:t>
      </w:r>
      <w:r w:rsidR="0083062A" w:rsidRPr="00A605C9">
        <w:rPr>
          <w:lang w:val="da-DK"/>
        </w:rPr>
        <w:t>Blue World Technologies</w:t>
      </w:r>
      <w:r w:rsidRPr="00A605C9">
        <w:rPr>
          <w:lang w:val="da-DK"/>
        </w:rPr>
        <w:t xml:space="preserve"> blev grundlagt i oktober 2018. I løbet af disse to år har virksomheden fokuseret på at</w:t>
      </w:r>
      <w:r w:rsidR="00AF055F" w:rsidRPr="00A605C9">
        <w:rPr>
          <w:lang w:val="da-DK"/>
        </w:rPr>
        <w:t xml:space="preserve"> optimere produktionsprocesse</w:t>
      </w:r>
      <w:r w:rsidR="00A53094">
        <w:rPr>
          <w:lang w:val="da-DK"/>
        </w:rPr>
        <w:t>rne</w:t>
      </w:r>
      <w:r w:rsidR="0083062A" w:rsidRPr="00A605C9">
        <w:rPr>
          <w:lang w:val="da-DK"/>
        </w:rPr>
        <w:t xml:space="preserve">, </w:t>
      </w:r>
      <w:r w:rsidR="00877280" w:rsidRPr="00A605C9">
        <w:rPr>
          <w:lang w:val="da-DK"/>
        </w:rPr>
        <w:t xml:space="preserve">som bidrager til at komme nærmere </w:t>
      </w:r>
      <w:r w:rsidR="00AF055F" w:rsidRPr="00A605C9">
        <w:rPr>
          <w:lang w:val="da-DK"/>
        </w:rPr>
        <w:t xml:space="preserve">deres mål om at kommercialisere </w:t>
      </w:r>
      <w:r w:rsidR="0083062A" w:rsidRPr="00A605C9">
        <w:rPr>
          <w:lang w:val="da-DK"/>
        </w:rPr>
        <w:t>deres methanol brændselscelleteknologi ved en storskala</w:t>
      </w:r>
      <w:r w:rsidR="002749C5">
        <w:rPr>
          <w:lang w:val="da-DK"/>
        </w:rPr>
        <w:t>-</w:t>
      </w:r>
      <w:r w:rsidR="0083062A" w:rsidRPr="00A605C9">
        <w:rPr>
          <w:lang w:val="da-DK"/>
        </w:rPr>
        <w:t xml:space="preserve">produktion. </w:t>
      </w:r>
      <w:r w:rsidR="00775713" w:rsidRPr="00A605C9">
        <w:rPr>
          <w:lang w:val="da-DK"/>
        </w:rPr>
        <w:t xml:space="preserve">Som mange andre startups har Blue World Technologies </w:t>
      </w:r>
      <w:r w:rsidR="006401C3" w:rsidRPr="00A605C9">
        <w:rPr>
          <w:lang w:val="da-DK"/>
        </w:rPr>
        <w:t>mødt udfordringer</w:t>
      </w:r>
      <w:r w:rsidR="002749C5">
        <w:rPr>
          <w:lang w:val="da-DK"/>
        </w:rPr>
        <w:t xml:space="preserve"> på vejen</w:t>
      </w:r>
      <w:r w:rsidR="00CB615F" w:rsidRPr="00A605C9">
        <w:rPr>
          <w:lang w:val="da-DK"/>
        </w:rPr>
        <w:t>. I</w:t>
      </w:r>
      <w:r w:rsidR="003A2FF3" w:rsidRPr="00A605C9">
        <w:rPr>
          <w:lang w:val="da-DK"/>
        </w:rPr>
        <w:t xml:space="preserve"> september</w:t>
      </w:r>
      <w:r w:rsidR="002749C5">
        <w:rPr>
          <w:lang w:val="da-DK"/>
        </w:rPr>
        <w:t xml:space="preserve"> 2019</w:t>
      </w:r>
      <w:r w:rsidR="003A2FF3" w:rsidRPr="00A605C9">
        <w:rPr>
          <w:lang w:val="da-DK"/>
        </w:rPr>
        <w:t xml:space="preserve">, kun et år efter </w:t>
      </w:r>
      <w:r w:rsidR="00C55A55" w:rsidRPr="00A605C9">
        <w:rPr>
          <w:lang w:val="da-DK"/>
        </w:rPr>
        <w:t>virksomheden</w:t>
      </w:r>
      <w:r w:rsidR="002749C5">
        <w:rPr>
          <w:lang w:val="da-DK"/>
        </w:rPr>
        <w:t xml:space="preserve"> blev</w:t>
      </w:r>
      <w:r w:rsidR="00C55A55" w:rsidRPr="00A605C9">
        <w:rPr>
          <w:lang w:val="da-DK"/>
        </w:rPr>
        <w:t xml:space="preserve"> </w:t>
      </w:r>
      <w:r w:rsidR="00713AB8" w:rsidRPr="00A605C9">
        <w:rPr>
          <w:lang w:val="da-DK"/>
        </w:rPr>
        <w:t>stifte</w:t>
      </w:r>
      <w:r w:rsidR="002749C5">
        <w:rPr>
          <w:lang w:val="da-DK"/>
        </w:rPr>
        <w:t>t</w:t>
      </w:r>
      <w:r w:rsidR="00713AB8" w:rsidRPr="00A605C9">
        <w:rPr>
          <w:lang w:val="da-DK"/>
        </w:rPr>
        <w:t xml:space="preserve">, </w:t>
      </w:r>
      <w:r w:rsidR="00972B92" w:rsidRPr="00A605C9">
        <w:rPr>
          <w:lang w:val="da-DK"/>
        </w:rPr>
        <w:t xml:space="preserve">blev </w:t>
      </w:r>
      <w:r w:rsidR="003D4724">
        <w:rPr>
          <w:lang w:val="da-DK"/>
        </w:rPr>
        <w:t xml:space="preserve">opførelsen af </w:t>
      </w:r>
      <w:r w:rsidR="007F13BD" w:rsidRPr="00A605C9">
        <w:rPr>
          <w:lang w:val="da-DK"/>
        </w:rPr>
        <w:t xml:space="preserve">deres produktionsfaciliteter sat på pause </w:t>
      </w:r>
      <w:r w:rsidR="00B52389" w:rsidRPr="00A605C9">
        <w:rPr>
          <w:lang w:val="da-DK"/>
        </w:rPr>
        <w:t xml:space="preserve">grundet </w:t>
      </w:r>
      <w:r w:rsidR="00494E4D" w:rsidRPr="00A605C9">
        <w:rPr>
          <w:lang w:val="da-DK"/>
        </w:rPr>
        <w:t>konstruktionsvanskeligheder</w:t>
      </w:r>
      <w:r w:rsidR="001561A4" w:rsidRPr="00A605C9">
        <w:rPr>
          <w:lang w:val="da-DK"/>
        </w:rPr>
        <w:t xml:space="preserve"> </w:t>
      </w:r>
      <w:r w:rsidR="00494E4D" w:rsidRPr="00A605C9">
        <w:rPr>
          <w:lang w:val="da-DK"/>
        </w:rPr>
        <w:t xml:space="preserve">kun et par </w:t>
      </w:r>
      <w:r w:rsidR="001561A4" w:rsidRPr="00A605C9">
        <w:rPr>
          <w:lang w:val="da-DK"/>
        </w:rPr>
        <w:t>uger før byggeriet</w:t>
      </w:r>
      <w:r w:rsidR="00D46782" w:rsidRPr="00A605C9">
        <w:rPr>
          <w:lang w:val="da-DK"/>
        </w:rPr>
        <w:t xml:space="preserve"> var planlagt til at starte. </w:t>
      </w:r>
      <w:r w:rsidR="00581DC1" w:rsidRPr="00A605C9">
        <w:rPr>
          <w:lang w:val="da-DK"/>
        </w:rPr>
        <w:t>Det resulterede i en plan B, hvor Blue World Technologies</w:t>
      </w:r>
      <w:r w:rsidR="0028450F" w:rsidRPr="0028450F">
        <w:rPr>
          <w:lang w:val="da-DK"/>
        </w:rPr>
        <w:t xml:space="preserve"> </w:t>
      </w:r>
      <w:r w:rsidR="0028450F" w:rsidRPr="00A605C9">
        <w:rPr>
          <w:lang w:val="da-DK"/>
        </w:rPr>
        <w:t>hurtigt</w:t>
      </w:r>
      <w:r w:rsidR="00581DC1" w:rsidRPr="00A605C9">
        <w:rPr>
          <w:lang w:val="da-DK"/>
        </w:rPr>
        <w:t xml:space="preserve"> tilpassede sig og fortsatte med</w:t>
      </w:r>
      <w:r w:rsidR="0042578F" w:rsidRPr="00A605C9">
        <w:rPr>
          <w:lang w:val="da-DK"/>
        </w:rPr>
        <w:t xml:space="preserve"> at udvikle nye produktionsmetoder og optimere </w:t>
      </w:r>
      <w:r w:rsidR="00F869E3" w:rsidRPr="00A605C9">
        <w:rPr>
          <w:lang w:val="da-DK"/>
        </w:rPr>
        <w:t>processe</w:t>
      </w:r>
      <w:r w:rsidR="00F869E3">
        <w:rPr>
          <w:lang w:val="da-DK"/>
        </w:rPr>
        <w:t>rne</w:t>
      </w:r>
      <w:r w:rsidR="0042578F" w:rsidRPr="00A605C9">
        <w:rPr>
          <w:lang w:val="da-DK"/>
        </w:rPr>
        <w:t xml:space="preserve">. Nu starter virksomheden en begrænset </w:t>
      </w:r>
      <w:r w:rsidR="00646CDD">
        <w:rPr>
          <w:lang w:val="da-DK"/>
        </w:rPr>
        <w:t xml:space="preserve">produktion af </w:t>
      </w:r>
      <w:r w:rsidR="004C2931" w:rsidRPr="00A605C9">
        <w:rPr>
          <w:lang w:val="da-DK"/>
        </w:rPr>
        <w:t>methanol brændselscelle</w:t>
      </w:r>
      <w:r w:rsidR="00646CDD">
        <w:rPr>
          <w:lang w:val="da-DK"/>
        </w:rPr>
        <w:t>r</w:t>
      </w:r>
      <w:r w:rsidR="004C2931" w:rsidRPr="00A605C9">
        <w:rPr>
          <w:lang w:val="da-DK"/>
        </w:rPr>
        <w:t xml:space="preserve"> som det første skidt mod at kommercialisere teknologien.</w:t>
      </w:r>
    </w:p>
    <w:p w14:paraId="03E12D67" w14:textId="70976929" w:rsidR="004C2931" w:rsidRPr="00A605C9" w:rsidRDefault="004C2931" w:rsidP="00FE5929">
      <w:pPr>
        <w:rPr>
          <w:lang w:val="da-DK"/>
        </w:rPr>
      </w:pPr>
    </w:p>
    <w:p w14:paraId="32331CE4" w14:textId="0A3474E9" w:rsidR="00F707ED" w:rsidRPr="00A605C9" w:rsidRDefault="00C3773C" w:rsidP="000C77CE">
      <w:pPr>
        <w:rPr>
          <w:i/>
          <w:iCs/>
          <w:lang w:val="da-DK"/>
        </w:rPr>
      </w:pPr>
      <w:r w:rsidRPr="00A605C9">
        <w:rPr>
          <w:lang w:val="da-DK"/>
        </w:rPr>
        <w:t xml:space="preserve">Anders Korsgaard, </w:t>
      </w:r>
      <w:r w:rsidR="005E5642">
        <w:rPr>
          <w:lang w:val="da-DK"/>
        </w:rPr>
        <w:t xml:space="preserve">administrerende </w:t>
      </w:r>
      <w:r w:rsidRPr="00A605C9">
        <w:rPr>
          <w:lang w:val="da-DK"/>
        </w:rPr>
        <w:t xml:space="preserve">direktør og medstifter af Blue World Technologies, </w:t>
      </w:r>
      <w:r w:rsidR="005F16C4" w:rsidRPr="00A605C9">
        <w:rPr>
          <w:lang w:val="da-DK"/>
        </w:rPr>
        <w:t>fortæller</w:t>
      </w:r>
      <w:r w:rsidRPr="00A605C9">
        <w:rPr>
          <w:lang w:val="da-DK"/>
        </w:rPr>
        <w:t xml:space="preserve"> hvad virksomheden har arbejdet på og den interessante fremtid</w:t>
      </w:r>
      <w:r w:rsidR="00A2086D">
        <w:rPr>
          <w:lang w:val="da-DK"/>
        </w:rPr>
        <w:t>,</w:t>
      </w:r>
      <w:r w:rsidRPr="00A605C9">
        <w:rPr>
          <w:lang w:val="da-DK"/>
        </w:rPr>
        <w:t xml:space="preserve"> der ligger foran dem: </w:t>
      </w:r>
      <w:r w:rsidR="003A5950" w:rsidRPr="00A605C9">
        <w:rPr>
          <w:i/>
          <w:iCs/>
          <w:lang w:val="da-DK"/>
        </w:rPr>
        <w:t xml:space="preserve">”En af de mest vigtige elementer vi har arbejdet </w:t>
      </w:r>
      <w:r w:rsidR="009475B4" w:rsidRPr="00A605C9">
        <w:rPr>
          <w:i/>
          <w:iCs/>
          <w:lang w:val="da-DK"/>
        </w:rPr>
        <w:t xml:space="preserve">på de sidste to år, er at reducere produktionstiden og </w:t>
      </w:r>
      <w:r w:rsidR="00145AFC">
        <w:rPr>
          <w:i/>
          <w:iCs/>
          <w:lang w:val="da-DK"/>
        </w:rPr>
        <w:t>-</w:t>
      </w:r>
      <w:r w:rsidR="005F16C4" w:rsidRPr="00A605C9">
        <w:rPr>
          <w:i/>
          <w:iCs/>
          <w:lang w:val="da-DK"/>
        </w:rPr>
        <w:t>omkostningerne</w:t>
      </w:r>
      <w:r w:rsidR="004D74B9" w:rsidRPr="00A605C9">
        <w:rPr>
          <w:i/>
          <w:iCs/>
          <w:lang w:val="da-DK"/>
        </w:rPr>
        <w:t xml:space="preserve"> på </w:t>
      </w:r>
      <w:r w:rsidR="0038287E" w:rsidRPr="00A605C9">
        <w:rPr>
          <w:i/>
          <w:iCs/>
          <w:lang w:val="da-DK"/>
        </w:rPr>
        <w:t>brændselscellekomponenterne</w:t>
      </w:r>
      <w:r w:rsidR="004D74B9" w:rsidRPr="00A605C9">
        <w:rPr>
          <w:i/>
          <w:iCs/>
          <w:lang w:val="da-DK"/>
        </w:rPr>
        <w:t>. Vi er nu nået til et punkt</w:t>
      </w:r>
      <w:r w:rsidR="00422504">
        <w:rPr>
          <w:i/>
          <w:iCs/>
          <w:lang w:val="da-DK"/>
        </w:rPr>
        <w:t>,</w:t>
      </w:r>
      <w:r w:rsidR="004D74B9" w:rsidRPr="00A605C9">
        <w:rPr>
          <w:i/>
          <w:iCs/>
          <w:lang w:val="da-DK"/>
        </w:rPr>
        <w:t xml:space="preserve"> som</w:t>
      </w:r>
      <w:r w:rsidR="000F03D9" w:rsidRPr="00A605C9">
        <w:rPr>
          <w:i/>
          <w:iCs/>
          <w:lang w:val="da-DK"/>
        </w:rPr>
        <w:t xml:space="preserve"> bringer os et </w:t>
      </w:r>
      <w:r w:rsidR="00051B6E" w:rsidRPr="00A605C9">
        <w:rPr>
          <w:i/>
          <w:iCs/>
          <w:lang w:val="da-DK"/>
        </w:rPr>
        <w:t xml:space="preserve">skidt tættere mod at kommercialisere teknologien, som gør at vi kan konkurrere med </w:t>
      </w:r>
      <w:r w:rsidR="0038287E" w:rsidRPr="00A605C9">
        <w:rPr>
          <w:i/>
          <w:iCs/>
          <w:lang w:val="da-DK"/>
        </w:rPr>
        <w:t>traditionelle teknologier.”</w:t>
      </w:r>
    </w:p>
    <w:p w14:paraId="1110B4FF" w14:textId="606EBF1C" w:rsidR="008E01EC" w:rsidRPr="00A605C9" w:rsidRDefault="00385066" w:rsidP="00DC696F">
      <w:pPr>
        <w:pStyle w:val="Heading2"/>
        <w:rPr>
          <w:lang w:val="da-DK"/>
        </w:rPr>
      </w:pPr>
      <w:r>
        <w:rPr>
          <w:lang w:val="da-DK"/>
        </w:rPr>
        <w:t>Et s</w:t>
      </w:r>
      <w:r w:rsidR="00821999" w:rsidRPr="00A605C9">
        <w:rPr>
          <w:lang w:val="da-DK"/>
        </w:rPr>
        <w:t>kidt mod kommercialisering</w:t>
      </w:r>
    </w:p>
    <w:p w14:paraId="5DAACC66" w14:textId="12F5FBFA" w:rsidR="00821999" w:rsidRPr="00A605C9" w:rsidRDefault="004113E7" w:rsidP="5F286ABE">
      <w:pPr>
        <w:tabs>
          <w:tab w:val="left" w:pos="5666"/>
        </w:tabs>
        <w:rPr>
          <w:lang w:val="da-DK"/>
        </w:rPr>
      </w:pPr>
      <w:r>
        <w:rPr>
          <w:lang w:val="da-DK"/>
        </w:rPr>
        <w:t>På</w:t>
      </w:r>
      <w:r w:rsidRPr="00A605C9">
        <w:rPr>
          <w:lang w:val="da-DK"/>
        </w:rPr>
        <w:t xml:space="preserve"> </w:t>
      </w:r>
      <w:r w:rsidR="00F42687" w:rsidRPr="00A605C9">
        <w:rPr>
          <w:lang w:val="da-DK"/>
        </w:rPr>
        <w:t>mindre end to år har Blue World Technologies formået at opbygge en solid ordrebog</w:t>
      </w:r>
      <w:r w:rsidR="005F16C4" w:rsidRPr="00A605C9">
        <w:rPr>
          <w:lang w:val="da-DK"/>
        </w:rPr>
        <w:t>,</w:t>
      </w:r>
      <w:r w:rsidR="00F42687" w:rsidRPr="00A605C9">
        <w:rPr>
          <w:lang w:val="da-DK"/>
        </w:rPr>
        <w:t xml:space="preserve"> </w:t>
      </w:r>
      <w:r w:rsidR="00304620" w:rsidRPr="00A605C9">
        <w:rPr>
          <w:lang w:val="da-DK"/>
        </w:rPr>
        <w:t>som</w:t>
      </w:r>
      <w:r w:rsidR="00F42687" w:rsidRPr="00A605C9">
        <w:rPr>
          <w:lang w:val="da-DK"/>
        </w:rPr>
        <w:t xml:space="preserve"> </w:t>
      </w:r>
      <w:r w:rsidR="00304620" w:rsidRPr="00A605C9">
        <w:rPr>
          <w:lang w:val="da-DK"/>
        </w:rPr>
        <w:t>afspejler</w:t>
      </w:r>
      <w:r w:rsidR="00F42687" w:rsidRPr="00A605C9">
        <w:rPr>
          <w:lang w:val="da-DK"/>
        </w:rPr>
        <w:t xml:space="preserve"> markedets efterspørgsel</w:t>
      </w:r>
      <w:r w:rsidR="005731C4" w:rsidRPr="00A605C9">
        <w:rPr>
          <w:lang w:val="da-DK"/>
        </w:rPr>
        <w:t xml:space="preserve"> for methanol </w:t>
      </w:r>
      <w:r w:rsidR="005F16C4" w:rsidRPr="00A605C9">
        <w:rPr>
          <w:lang w:val="da-DK"/>
        </w:rPr>
        <w:t>brændselscelleteknologien</w:t>
      </w:r>
      <w:r w:rsidR="005731C4" w:rsidRPr="00A605C9">
        <w:rPr>
          <w:lang w:val="da-DK"/>
        </w:rPr>
        <w:t xml:space="preserve">. </w:t>
      </w:r>
      <w:r w:rsidR="00484ED7" w:rsidRPr="00A605C9">
        <w:rPr>
          <w:lang w:val="da-DK"/>
        </w:rPr>
        <w:t>Den begrænsede produktion</w:t>
      </w:r>
      <w:r w:rsidR="000A3E73">
        <w:rPr>
          <w:lang w:val="da-DK"/>
        </w:rPr>
        <w:t>,</w:t>
      </w:r>
      <w:r w:rsidR="00484ED7" w:rsidRPr="00A605C9">
        <w:rPr>
          <w:lang w:val="da-DK"/>
        </w:rPr>
        <w:t xml:space="preserve"> der nu er blevet </w:t>
      </w:r>
      <w:r w:rsidR="00D14E66" w:rsidRPr="00A605C9">
        <w:rPr>
          <w:lang w:val="da-DK"/>
        </w:rPr>
        <w:t>påbegyndt,</w:t>
      </w:r>
      <w:r w:rsidR="007E46EC" w:rsidRPr="00A605C9">
        <w:rPr>
          <w:lang w:val="da-DK"/>
        </w:rPr>
        <w:t xml:space="preserve"> gør det muligt for Blue World Technologies at levere</w:t>
      </w:r>
      <w:r w:rsidR="002F5539" w:rsidRPr="00A605C9">
        <w:rPr>
          <w:lang w:val="da-DK"/>
        </w:rPr>
        <w:t xml:space="preserve"> systemer og komponenter til kunder som et indledende skidt mod at opskalere produktionen. </w:t>
      </w:r>
      <w:r w:rsidR="004F3B3E" w:rsidRPr="00A605C9">
        <w:rPr>
          <w:lang w:val="da-DK"/>
        </w:rPr>
        <w:t xml:space="preserve">Den erfaring som de får fra den begrænsede </w:t>
      </w:r>
      <w:r w:rsidR="007A043C" w:rsidRPr="00A605C9">
        <w:rPr>
          <w:lang w:val="da-DK"/>
        </w:rPr>
        <w:t>produktion,</w:t>
      </w:r>
      <w:r w:rsidR="004F3B3E" w:rsidRPr="00A605C9">
        <w:rPr>
          <w:lang w:val="da-DK"/>
        </w:rPr>
        <w:t xml:space="preserve"> </w:t>
      </w:r>
      <w:r w:rsidR="002227A9" w:rsidRPr="00A605C9">
        <w:rPr>
          <w:lang w:val="da-DK"/>
        </w:rPr>
        <w:t xml:space="preserve">vil blive brugt i den vedvarende optimering af produktionsmetoder og </w:t>
      </w:r>
      <w:r w:rsidR="00716C7E">
        <w:rPr>
          <w:lang w:val="da-DK"/>
        </w:rPr>
        <w:t>-</w:t>
      </w:r>
      <w:r w:rsidR="002227A9" w:rsidRPr="00A605C9">
        <w:rPr>
          <w:lang w:val="da-DK"/>
        </w:rPr>
        <w:t>processer</w:t>
      </w:r>
      <w:r w:rsidR="007A043C" w:rsidRPr="00A605C9">
        <w:rPr>
          <w:lang w:val="da-DK"/>
        </w:rPr>
        <w:t>,</w:t>
      </w:r>
      <w:r w:rsidR="002227A9" w:rsidRPr="00A605C9">
        <w:rPr>
          <w:lang w:val="da-DK"/>
        </w:rPr>
        <w:t xml:space="preserve"> </w:t>
      </w:r>
      <w:r w:rsidR="00C86D45" w:rsidRPr="00A605C9">
        <w:rPr>
          <w:lang w:val="da-DK"/>
        </w:rPr>
        <w:t xml:space="preserve">hvor virksomheden vil bevæge sig hen imod en serieproduktion af 2.000 til 5.000 </w:t>
      </w:r>
      <w:r w:rsidR="00D14E66" w:rsidRPr="00A605C9">
        <w:rPr>
          <w:lang w:val="da-DK"/>
        </w:rPr>
        <w:t>brændselscelle</w:t>
      </w:r>
      <w:r w:rsidR="00283FA0">
        <w:rPr>
          <w:lang w:val="da-DK"/>
        </w:rPr>
        <w:t>enheder</w:t>
      </w:r>
      <w:r w:rsidR="006437D7" w:rsidRPr="00A605C9">
        <w:rPr>
          <w:lang w:val="da-DK"/>
        </w:rPr>
        <w:t xml:space="preserve">. Blue World Technologies forventer at fortsætte med </w:t>
      </w:r>
      <w:r w:rsidR="007A1F8A" w:rsidRPr="00A605C9">
        <w:rPr>
          <w:lang w:val="da-DK"/>
        </w:rPr>
        <w:t>at opskalere produktionen</w:t>
      </w:r>
      <w:r w:rsidR="00961BF0" w:rsidRPr="00A605C9">
        <w:rPr>
          <w:lang w:val="da-DK"/>
        </w:rPr>
        <w:t>,</w:t>
      </w:r>
      <w:r w:rsidR="007A1F8A" w:rsidRPr="00A605C9">
        <w:rPr>
          <w:lang w:val="da-DK"/>
        </w:rPr>
        <w:t xml:space="preserve"> med et mål om at nå</w:t>
      </w:r>
      <w:r w:rsidR="00CF74A7" w:rsidRPr="00A605C9">
        <w:rPr>
          <w:lang w:val="da-DK"/>
        </w:rPr>
        <w:t xml:space="preserve"> </w:t>
      </w:r>
      <w:r w:rsidR="002C49CD">
        <w:rPr>
          <w:lang w:val="da-DK"/>
        </w:rPr>
        <w:t xml:space="preserve">en </w:t>
      </w:r>
      <w:r w:rsidR="002C49CD" w:rsidRPr="00A605C9">
        <w:rPr>
          <w:lang w:val="da-DK"/>
        </w:rPr>
        <w:t xml:space="preserve">kommerciel </w:t>
      </w:r>
      <w:r w:rsidR="00F74CB6" w:rsidRPr="00A605C9">
        <w:rPr>
          <w:lang w:val="da-DK"/>
        </w:rPr>
        <w:t>storskala</w:t>
      </w:r>
      <w:r w:rsidR="00CF74A7" w:rsidRPr="00A605C9">
        <w:rPr>
          <w:lang w:val="da-DK"/>
        </w:rPr>
        <w:t xml:space="preserve"> produktions</w:t>
      </w:r>
      <w:r w:rsidR="00D14E66" w:rsidRPr="00A605C9">
        <w:rPr>
          <w:lang w:val="da-DK"/>
        </w:rPr>
        <w:t xml:space="preserve">kapacitet </w:t>
      </w:r>
      <w:r w:rsidR="002C49CD">
        <w:rPr>
          <w:lang w:val="da-DK"/>
        </w:rPr>
        <w:t>på</w:t>
      </w:r>
      <w:r w:rsidR="002C49CD" w:rsidRPr="00A605C9">
        <w:rPr>
          <w:lang w:val="da-DK"/>
        </w:rPr>
        <w:t xml:space="preserve"> </w:t>
      </w:r>
      <w:r w:rsidR="00D14E66" w:rsidRPr="00A605C9">
        <w:rPr>
          <w:lang w:val="da-DK"/>
        </w:rPr>
        <w:t xml:space="preserve">50.000 </w:t>
      </w:r>
      <w:r w:rsidR="00D10F9A">
        <w:rPr>
          <w:lang w:val="da-DK"/>
        </w:rPr>
        <w:t>enheder</w:t>
      </w:r>
      <w:r w:rsidR="00D10F9A" w:rsidRPr="00A605C9">
        <w:rPr>
          <w:lang w:val="da-DK"/>
        </w:rPr>
        <w:t xml:space="preserve"> </w:t>
      </w:r>
      <w:r w:rsidR="00D14E66" w:rsidRPr="00A605C9">
        <w:rPr>
          <w:lang w:val="da-DK"/>
        </w:rPr>
        <w:t>inden for de næste tre år.</w:t>
      </w:r>
    </w:p>
    <w:p w14:paraId="78F02B72" w14:textId="77777777" w:rsidR="00821999" w:rsidRPr="00A605C9" w:rsidRDefault="00821999" w:rsidP="5F286ABE">
      <w:pPr>
        <w:tabs>
          <w:tab w:val="left" w:pos="5666"/>
        </w:tabs>
        <w:rPr>
          <w:lang w:val="da-DK"/>
        </w:rPr>
      </w:pPr>
    </w:p>
    <w:p w14:paraId="7CB02446" w14:textId="47639EA7" w:rsidR="00645BD1" w:rsidRPr="00A605C9" w:rsidRDefault="00F74CB6" w:rsidP="004C737D">
      <w:pPr>
        <w:rPr>
          <w:lang w:val="da-DK"/>
        </w:rPr>
      </w:pPr>
      <w:r w:rsidRPr="00A605C9">
        <w:rPr>
          <w:i/>
          <w:iCs/>
          <w:lang w:val="da-DK"/>
        </w:rPr>
        <w:t>“</w:t>
      </w:r>
      <w:r w:rsidR="008E61B5" w:rsidRPr="00A605C9">
        <w:rPr>
          <w:i/>
          <w:iCs/>
          <w:lang w:val="da-DK"/>
        </w:rPr>
        <w:t>I øjeblikket</w:t>
      </w:r>
      <w:r w:rsidRPr="00A605C9">
        <w:rPr>
          <w:i/>
          <w:iCs/>
          <w:lang w:val="da-DK"/>
        </w:rPr>
        <w:t xml:space="preserve"> er </w:t>
      </w:r>
      <w:r w:rsidR="008E61B5" w:rsidRPr="00A605C9">
        <w:rPr>
          <w:i/>
          <w:iCs/>
          <w:lang w:val="da-DK"/>
        </w:rPr>
        <w:t xml:space="preserve">der </w:t>
      </w:r>
      <w:r w:rsidRPr="00A605C9">
        <w:rPr>
          <w:i/>
          <w:iCs/>
          <w:lang w:val="da-DK"/>
        </w:rPr>
        <w:t>e</w:t>
      </w:r>
      <w:r w:rsidR="008E61B5" w:rsidRPr="00A605C9">
        <w:rPr>
          <w:i/>
          <w:iCs/>
          <w:lang w:val="da-DK"/>
        </w:rPr>
        <w:t xml:space="preserve">t </w:t>
      </w:r>
      <w:r w:rsidR="00DC5A33" w:rsidRPr="00A605C9">
        <w:rPr>
          <w:i/>
          <w:iCs/>
          <w:lang w:val="da-DK"/>
        </w:rPr>
        <w:t>stort</w:t>
      </w:r>
      <w:r w:rsidR="008E61B5" w:rsidRPr="00A605C9">
        <w:rPr>
          <w:i/>
          <w:iCs/>
          <w:lang w:val="da-DK"/>
        </w:rPr>
        <w:t xml:space="preserve"> fokus på Power-to-X</w:t>
      </w:r>
      <w:r w:rsidR="00DC5A33" w:rsidRPr="00A605C9">
        <w:rPr>
          <w:i/>
          <w:iCs/>
          <w:lang w:val="da-DK"/>
        </w:rPr>
        <w:t>,</w:t>
      </w:r>
      <w:r w:rsidR="008E61B5" w:rsidRPr="00A605C9">
        <w:rPr>
          <w:i/>
          <w:iCs/>
          <w:lang w:val="da-DK"/>
        </w:rPr>
        <w:t xml:space="preserve"> og der er </w:t>
      </w:r>
      <w:r w:rsidR="00A6565C" w:rsidRPr="00A605C9">
        <w:rPr>
          <w:i/>
          <w:iCs/>
          <w:lang w:val="da-DK"/>
        </w:rPr>
        <w:t xml:space="preserve">stor efterspørgsel </w:t>
      </w:r>
      <w:r w:rsidR="003F6BB8" w:rsidRPr="00A605C9">
        <w:rPr>
          <w:i/>
          <w:iCs/>
          <w:lang w:val="da-DK"/>
        </w:rPr>
        <w:t>på markedet for alternative teknologier</w:t>
      </w:r>
      <w:r w:rsidR="000C70C8">
        <w:rPr>
          <w:i/>
          <w:iCs/>
          <w:lang w:val="da-DK"/>
        </w:rPr>
        <w:t>,</w:t>
      </w:r>
      <w:r w:rsidR="003F6BB8" w:rsidRPr="00A605C9">
        <w:rPr>
          <w:i/>
          <w:iCs/>
          <w:lang w:val="da-DK"/>
        </w:rPr>
        <w:t xml:space="preserve"> der er CO</w:t>
      </w:r>
      <w:r w:rsidR="003F6BB8" w:rsidRPr="00A605C9">
        <w:rPr>
          <w:i/>
          <w:iCs/>
          <w:vertAlign w:val="subscript"/>
          <w:lang w:val="da-DK"/>
        </w:rPr>
        <w:t xml:space="preserve">2 </w:t>
      </w:r>
      <w:r w:rsidR="003F6BB8" w:rsidRPr="00A605C9">
        <w:rPr>
          <w:i/>
          <w:iCs/>
          <w:lang w:val="da-DK"/>
        </w:rPr>
        <w:t xml:space="preserve">reducerende, </w:t>
      </w:r>
      <w:r w:rsidR="00302901" w:rsidRPr="00A605C9">
        <w:rPr>
          <w:i/>
          <w:iCs/>
          <w:lang w:val="da-DK"/>
        </w:rPr>
        <w:t xml:space="preserve">hvilket vi både kan se i vores nuværende </w:t>
      </w:r>
      <w:r w:rsidR="00DC5A33" w:rsidRPr="00A605C9">
        <w:rPr>
          <w:i/>
          <w:iCs/>
          <w:lang w:val="da-DK"/>
        </w:rPr>
        <w:t>ordrebøger</w:t>
      </w:r>
      <w:r w:rsidR="00302901" w:rsidRPr="00A605C9">
        <w:rPr>
          <w:i/>
          <w:iCs/>
          <w:lang w:val="da-DK"/>
        </w:rPr>
        <w:t xml:space="preserve">, men også i de indledende dialoger vi har </w:t>
      </w:r>
      <w:r w:rsidR="00314A54" w:rsidRPr="00A605C9">
        <w:rPr>
          <w:i/>
          <w:iCs/>
          <w:lang w:val="da-DK"/>
        </w:rPr>
        <w:t xml:space="preserve">haft </w:t>
      </w:r>
      <w:r w:rsidR="00302901" w:rsidRPr="00A605C9">
        <w:rPr>
          <w:i/>
          <w:iCs/>
          <w:lang w:val="da-DK"/>
        </w:rPr>
        <w:t>me</w:t>
      </w:r>
      <w:r w:rsidR="00DC5A33" w:rsidRPr="00A605C9">
        <w:rPr>
          <w:i/>
          <w:iCs/>
          <w:lang w:val="da-DK"/>
        </w:rPr>
        <w:t>d</w:t>
      </w:r>
      <w:r w:rsidR="00302901" w:rsidRPr="00A605C9">
        <w:rPr>
          <w:i/>
          <w:iCs/>
          <w:lang w:val="da-DK"/>
        </w:rPr>
        <w:t xml:space="preserve"> potentielle kunder. Ved at starte denne </w:t>
      </w:r>
      <w:r w:rsidR="003A3F57" w:rsidRPr="00A605C9">
        <w:rPr>
          <w:i/>
          <w:iCs/>
          <w:lang w:val="da-DK"/>
        </w:rPr>
        <w:t>indledende</w:t>
      </w:r>
      <w:r w:rsidR="00302901" w:rsidRPr="00A605C9">
        <w:rPr>
          <w:i/>
          <w:iCs/>
          <w:lang w:val="da-DK"/>
        </w:rPr>
        <w:t xml:space="preserve"> produktion</w:t>
      </w:r>
      <w:r w:rsidR="003A3F57" w:rsidRPr="00A605C9">
        <w:rPr>
          <w:i/>
          <w:iCs/>
          <w:lang w:val="da-DK"/>
        </w:rPr>
        <w:t xml:space="preserve"> giver det os mulighed for</w:t>
      </w:r>
      <w:r w:rsidR="00733595" w:rsidRPr="00A605C9">
        <w:rPr>
          <w:i/>
          <w:iCs/>
          <w:lang w:val="da-DK"/>
        </w:rPr>
        <w:t xml:space="preserve"> at arbejde fremad med </w:t>
      </w:r>
      <w:r w:rsidR="00DC5A33" w:rsidRPr="00A605C9">
        <w:rPr>
          <w:i/>
          <w:iCs/>
          <w:lang w:val="da-DK"/>
        </w:rPr>
        <w:t>udviklings- og testprojekter</w:t>
      </w:r>
      <w:r w:rsidR="00F42F6B" w:rsidRPr="00A605C9">
        <w:rPr>
          <w:i/>
          <w:iCs/>
          <w:lang w:val="da-DK"/>
        </w:rPr>
        <w:t xml:space="preserve"> </w:t>
      </w:r>
      <w:r w:rsidR="00190A95">
        <w:rPr>
          <w:i/>
          <w:iCs/>
          <w:lang w:val="da-DK"/>
        </w:rPr>
        <w:t>sammen</w:t>
      </w:r>
      <w:r w:rsidR="001B1773">
        <w:rPr>
          <w:i/>
          <w:iCs/>
          <w:lang w:val="da-DK"/>
        </w:rPr>
        <w:t xml:space="preserve"> </w:t>
      </w:r>
      <w:r w:rsidR="00F42F6B" w:rsidRPr="00A605C9">
        <w:rPr>
          <w:i/>
          <w:iCs/>
          <w:lang w:val="da-DK"/>
        </w:rPr>
        <w:t>med vores kunder</w:t>
      </w:r>
      <w:r w:rsidR="00DC5A33" w:rsidRPr="00A605C9">
        <w:rPr>
          <w:i/>
          <w:iCs/>
          <w:lang w:val="da-DK"/>
        </w:rPr>
        <w:t xml:space="preserve">.” </w:t>
      </w:r>
      <w:r w:rsidR="00DC5A33" w:rsidRPr="00A605C9">
        <w:rPr>
          <w:lang w:val="da-DK"/>
        </w:rPr>
        <w:t>fortæller Mads Friis Jensen, CCO og medstifter af Blue World Technologies.</w:t>
      </w:r>
    </w:p>
    <w:p w14:paraId="1315809B" w14:textId="7D9119E4" w:rsidR="00B56BAB" w:rsidRPr="00A605C9" w:rsidRDefault="00314A54" w:rsidP="00DC696F">
      <w:pPr>
        <w:pStyle w:val="Heading2"/>
        <w:rPr>
          <w:lang w:val="da-DK"/>
        </w:rPr>
      </w:pPr>
      <w:r w:rsidRPr="00A605C9">
        <w:rPr>
          <w:lang w:val="da-DK"/>
        </w:rPr>
        <w:t>Målet om at p</w:t>
      </w:r>
      <w:r w:rsidR="00DC5A33" w:rsidRPr="00A605C9">
        <w:rPr>
          <w:lang w:val="da-DK"/>
        </w:rPr>
        <w:t>ensionere forbrændingsmotoren</w:t>
      </w:r>
    </w:p>
    <w:p w14:paraId="69EF37FC" w14:textId="1535866D" w:rsidR="00DC5A33" w:rsidRPr="00A605C9" w:rsidRDefault="002C07C8" w:rsidP="00DC5A33">
      <w:pPr>
        <w:rPr>
          <w:lang w:val="da-DK"/>
        </w:rPr>
      </w:pPr>
      <w:r w:rsidRPr="00A605C9">
        <w:rPr>
          <w:lang w:val="da-DK"/>
        </w:rPr>
        <w:t xml:space="preserve">Methanol </w:t>
      </w:r>
      <w:r w:rsidR="00314A54" w:rsidRPr="00A605C9">
        <w:rPr>
          <w:lang w:val="da-DK"/>
        </w:rPr>
        <w:t>brændselscelleteknologien</w:t>
      </w:r>
      <w:r w:rsidRPr="00A605C9">
        <w:rPr>
          <w:lang w:val="da-DK"/>
        </w:rPr>
        <w:t xml:space="preserve"> har </w:t>
      </w:r>
      <w:r w:rsidR="00314A54" w:rsidRPr="00A605C9">
        <w:rPr>
          <w:lang w:val="da-DK"/>
        </w:rPr>
        <w:t>stort potentiale</w:t>
      </w:r>
      <w:r w:rsidRPr="00A605C9">
        <w:rPr>
          <w:lang w:val="da-DK"/>
        </w:rPr>
        <w:t xml:space="preserve"> </w:t>
      </w:r>
      <w:r w:rsidR="00E4319B">
        <w:rPr>
          <w:lang w:val="da-DK"/>
        </w:rPr>
        <w:t>på</w:t>
      </w:r>
      <w:r w:rsidR="00E4319B" w:rsidRPr="00A605C9">
        <w:rPr>
          <w:lang w:val="da-DK"/>
        </w:rPr>
        <w:t xml:space="preserve"> </w:t>
      </w:r>
      <w:r w:rsidRPr="00A605C9">
        <w:rPr>
          <w:lang w:val="da-DK"/>
        </w:rPr>
        <w:t xml:space="preserve">adskillelige markeder </w:t>
      </w:r>
      <w:r w:rsidR="00E4319B">
        <w:rPr>
          <w:lang w:val="da-DK"/>
        </w:rPr>
        <w:t xml:space="preserve">så </w:t>
      </w:r>
      <w:r w:rsidRPr="00A605C9">
        <w:rPr>
          <w:lang w:val="da-DK"/>
        </w:rPr>
        <w:t>som maritim</w:t>
      </w:r>
      <w:r w:rsidR="00B33286" w:rsidRPr="00A605C9">
        <w:rPr>
          <w:lang w:val="da-DK"/>
        </w:rPr>
        <w:t xml:space="preserve">, tung transport, stationær og passagerbiler. </w:t>
      </w:r>
      <w:r w:rsidR="00AB2E09" w:rsidRPr="00054F01">
        <w:rPr>
          <w:lang w:val="da-DK"/>
        </w:rPr>
        <w:t>Blue World Technologies</w:t>
      </w:r>
      <w:r w:rsidR="00DC0BFD" w:rsidRPr="00054F01">
        <w:rPr>
          <w:lang w:val="da-DK"/>
        </w:rPr>
        <w:t xml:space="preserve"> har et tæt samarbejde med partnere </w:t>
      </w:r>
      <w:r w:rsidR="00A6101F" w:rsidRPr="00054F01">
        <w:rPr>
          <w:lang w:val="da-DK"/>
        </w:rPr>
        <w:t xml:space="preserve">og kunder </w:t>
      </w:r>
      <w:r w:rsidR="00DC0BFD" w:rsidRPr="00054F01">
        <w:rPr>
          <w:lang w:val="da-DK"/>
        </w:rPr>
        <w:t>for at kunne opnå det fulde potentiale a</w:t>
      </w:r>
      <w:r w:rsidR="00FE0C87" w:rsidRPr="00054F01">
        <w:rPr>
          <w:lang w:val="da-DK"/>
        </w:rPr>
        <w:t>f disse</w:t>
      </w:r>
      <w:r w:rsidR="00DC0BFD" w:rsidRPr="00054F01">
        <w:rPr>
          <w:lang w:val="da-DK"/>
        </w:rPr>
        <w:t xml:space="preserve"> markede</w:t>
      </w:r>
      <w:r w:rsidR="00FE0C87" w:rsidRPr="00054F01">
        <w:rPr>
          <w:lang w:val="da-DK"/>
        </w:rPr>
        <w:t>r</w:t>
      </w:r>
      <w:r w:rsidR="009765E3" w:rsidRPr="00054F01">
        <w:rPr>
          <w:lang w:val="da-DK"/>
        </w:rPr>
        <w:t>.</w:t>
      </w:r>
      <w:r w:rsidR="00AB2E09" w:rsidDel="00881956">
        <w:rPr>
          <w:lang w:val="da-DK"/>
        </w:rPr>
        <w:t xml:space="preserve"> </w:t>
      </w:r>
      <w:r w:rsidR="00C45983" w:rsidRPr="00A605C9">
        <w:rPr>
          <w:lang w:val="da-DK"/>
        </w:rPr>
        <w:t xml:space="preserve">Som et grønt og rent alternativ til </w:t>
      </w:r>
      <w:r w:rsidR="002F5BD2" w:rsidRPr="00A605C9">
        <w:rPr>
          <w:lang w:val="da-DK"/>
        </w:rPr>
        <w:t xml:space="preserve">forbrændingsmotorer og dieselgeneratorer </w:t>
      </w:r>
      <w:r w:rsidR="00B26F53" w:rsidRPr="00A605C9">
        <w:rPr>
          <w:lang w:val="da-DK"/>
        </w:rPr>
        <w:t>har</w:t>
      </w:r>
      <w:r w:rsidR="002F5BD2" w:rsidRPr="00A605C9">
        <w:rPr>
          <w:lang w:val="da-DK"/>
        </w:rPr>
        <w:t xml:space="preserve"> methanol </w:t>
      </w:r>
      <w:r w:rsidR="00FC5ED2" w:rsidRPr="00A605C9">
        <w:rPr>
          <w:lang w:val="da-DK"/>
        </w:rPr>
        <w:t>brændselscelleteknologien</w:t>
      </w:r>
      <w:r w:rsidR="002F5BD2" w:rsidRPr="00A605C9">
        <w:rPr>
          <w:lang w:val="da-DK"/>
        </w:rPr>
        <w:t xml:space="preserve"> ad</w:t>
      </w:r>
      <w:r w:rsidR="00B26F53" w:rsidRPr="00A605C9">
        <w:rPr>
          <w:lang w:val="da-DK"/>
        </w:rPr>
        <w:t xml:space="preserve">skillige fordele </w:t>
      </w:r>
      <w:r w:rsidR="00920A3E">
        <w:rPr>
          <w:lang w:val="da-DK"/>
        </w:rPr>
        <w:t xml:space="preserve">så </w:t>
      </w:r>
      <w:r w:rsidR="00A75641" w:rsidRPr="00A605C9">
        <w:rPr>
          <w:lang w:val="da-DK"/>
        </w:rPr>
        <w:t>som</w:t>
      </w:r>
      <w:r w:rsidR="0009315C" w:rsidRPr="00A605C9">
        <w:rPr>
          <w:lang w:val="da-DK"/>
        </w:rPr>
        <w:t xml:space="preserve"> omkostningsbesparelser, </w:t>
      </w:r>
      <w:r w:rsidR="00A75641" w:rsidRPr="00A605C9">
        <w:rPr>
          <w:lang w:val="da-DK"/>
        </w:rPr>
        <w:t>CO</w:t>
      </w:r>
      <w:r w:rsidR="00A75641" w:rsidRPr="00A605C9">
        <w:rPr>
          <w:vertAlign w:val="subscript"/>
          <w:lang w:val="da-DK"/>
        </w:rPr>
        <w:t xml:space="preserve">2 </w:t>
      </w:r>
      <w:r w:rsidR="00A75641" w:rsidRPr="00A605C9">
        <w:rPr>
          <w:lang w:val="da-DK"/>
        </w:rPr>
        <w:t>reducering</w:t>
      </w:r>
      <w:r w:rsidR="00FE4B05">
        <w:rPr>
          <w:lang w:val="da-DK"/>
        </w:rPr>
        <w:t xml:space="preserve"> – </w:t>
      </w:r>
      <w:r w:rsidR="006D1B30" w:rsidRPr="00A605C9">
        <w:rPr>
          <w:lang w:val="da-DK"/>
        </w:rPr>
        <w:t xml:space="preserve">eller endda </w:t>
      </w:r>
      <w:r w:rsidR="006D7923" w:rsidRPr="00A605C9">
        <w:rPr>
          <w:lang w:val="da-DK"/>
        </w:rPr>
        <w:t>en CO</w:t>
      </w:r>
      <w:r w:rsidR="006D7923" w:rsidRPr="00A605C9">
        <w:rPr>
          <w:vertAlign w:val="subscript"/>
          <w:lang w:val="da-DK"/>
        </w:rPr>
        <w:t xml:space="preserve">2 </w:t>
      </w:r>
      <w:r w:rsidR="006D7923" w:rsidRPr="00A605C9">
        <w:rPr>
          <w:lang w:val="da-DK"/>
        </w:rPr>
        <w:t xml:space="preserve">neutral </w:t>
      </w:r>
      <w:r w:rsidR="00A853EA" w:rsidRPr="00A605C9">
        <w:rPr>
          <w:lang w:val="da-DK"/>
        </w:rPr>
        <w:t>drift</w:t>
      </w:r>
      <w:r w:rsidR="003B5A88" w:rsidRPr="00A605C9">
        <w:rPr>
          <w:lang w:val="da-DK"/>
        </w:rPr>
        <w:t xml:space="preserve"> når den kører på grøn methanol – </w:t>
      </w:r>
      <w:r w:rsidR="00FC5ED2" w:rsidRPr="00A605C9">
        <w:rPr>
          <w:lang w:val="da-DK"/>
        </w:rPr>
        <w:t>lige så</w:t>
      </w:r>
      <w:r w:rsidR="003B5A88" w:rsidRPr="00A605C9">
        <w:rPr>
          <w:lang w:val="da-DK"/>
        </w:rPr>
        <w:t xml:space="preserve"> vel som </w:t>
      </w:r>
      <w:r w:rsidR="005F5993">
        <w:rPr>
          <w:lang w:val="da-DK"/>
        </w:rPr>
        <w:t xml:space="preserve">ingen </w:t>
      </w:r>
      <w:r w:rsidR="003B5A88" w:rsidRPr="00A605C9">
        <w:rPr>
          <w:lang w:val="da-DK"/>
        </w:rPr>
        <w:t>skadelige emissioner. Brændselscellen kører på methanol</w:t>
      </w:r>
      <w:r w:rsidR="00292561">
        <w:rPr>
          <w:lang w:val="da-DK"/>
        </w:rPr>
        <w:t>,</w:t>
      </w:r>
      <w:r w:rsidR="003B5A88" w:rsidRPr="00A605C9">
        <w:rPr>
          <w:lang w:val="da-DK"/>
        </w:rPr>
        <w:t xml:space="preserve"> som er e</w:t>
      </w:r>
      <w:r w:rsidR="004029DD" w:rsidRPr="00A605C9">
        <w:rPr>
          <w:lang w:val="da-DK"/>
        </w:rPr>
        <w:t>t e-brændstof</w:t>
      </w:r>
      <w:r w:rsidR="004A0641" w:rsidRPr="00A605C9">
        <w:rPr>
          <w:lang w:val="da-DK"/>
        </w:rPr>
        <w:t>,</w:t>
      </w:r>
      <w:r w:rsidR="004029DD" w:rsidRPr="00A605C9">
        <w:rPr>
          <w:lang w:val="da-DK"/>
        </w:rPr>
        <w:t xml:space="preserve"> som er nemt at påfylde eftersom det er flydende ved atmosfærisk tryk</w:t>
      </w:r>
      <w:r w:rsidR="00B97F1D" w:rsidRPr="00A605C9">
        <w:rPr>
          <w:lang w:val="da-DK"/>
        </w:rPr>
        <w:t xml:space="preserve">, som gør </w:t>
      </w:r>
      <w:r w:rsidR="004A0641" w:rsidRPr="00A605C9">
        <w:rPr>
          <w:lang w:val="da-DK"/>
        </w:rPr>
        <w:t>takningen</w:t>
      </w:r>
      <w:r w:rsidR="00B97F1D" w:rsidRPr="00A605C9">
        <w:rPr>
          <w:lang w:val="da-DK"/>
        </w:rPr>
        <w:t xml:space="preserve"> praktisk og </w:t>
      </w:r>
      <w:r w:rsidR="00540D6E" w:rsidRPr="00A605C9">
        <w:rPr>
          <w:lang w:val="da-DK"/>
        </w:rPr>
        <w:t xml:space="preserve">at det nemt kan </w:t>
      </w:r>
      <w:r w:rsidR="00FC5ED2" w:rsidRPr="00A605C9">
        <w:rPr>
          <w:lang w:val="da-DK"/>
        </w:rPr>
        <w:t>integreres</w:t>
      </w:r>
      <w:r w:rsidR="00540D6E" w:rsidRPr="00A605C9">
        <w:rPr>
          <w:lang w:val="da-DK"/>
        </w:rPr>
        <w:t xml:space="preserve"> </w:t>
      </w:r>
      <w:r w:rsidR="00FC5ED2" w:rsidRPr="00A605C9">
        <w:rPr>
          <w:lang w:val="da-DK"/>
        </w:rPr>
        <w:t xml:space="preserve">og </w:t>
      </w:r>
      <w:r w:rsidR="004A0641" w:rsidRPr="00A605C9">
        <w:rPr>
          <w:lang w:val="da-DK"/>
        </w:rPr>
        <w:t>bruges</w:t>
      </w:r>
      <w:r w:rsidR="00FC5ED2" w:rsidRPr="00A605C9">
        <w:rPr>
          <w:lang w:val="da-DK"/>
        </w:rPr>
        <w:t xml:space="preserve"> i den eksisterende infrastruktur. Methanol er et brændstof</w:t>
      </w:r>
      <w:r w:rsidR="00AF7AAF">
        <w:rPr>
          <w:lang w:val="da-DK"/>
        </w:rPr>
        <w:t>,</w:t>
      </w:r>
      <w:r w:rsidR="008B6D11" w:rsidRPr="00A605C9">
        <w:rPr>
          <w:lang w:val="da-DK"/>
        </w:rPr>
        <w:t xml:space="preserve"> som kan produceres fra grønne ressourcer </w:t>
      </w:r>
      <w:r w:rsidR="002066BC" w:rsidRPr="00A605C9">
        <w:rPr>
          <w:lang w:val="da-DK"/>
        </w:rPr>
        <w:t>som gør det</w:t>
      </w:r>
      <w:r w:rsidR="008B6D11" w:rsidRPr="00A605C9">
        <w:rPr>
          <w:lang w:val="da-DK"/>
        </w:rPr>
        <w:t xml:space="preserve"> CO</w:t>
      </w:r>
      <w:r w:rsidR="008B6D11" w:rsidRPr="00A605C9">
        <w:rPr>
          <w:vertAlign w:val="subscript"/>
          <w:lang w:val="da-DK"/>
        </w:rPr>
        <w:t>2</w:t>
      </w:r>
      <w:r w:rsidR="008B6D11" w:rsidRPr="00A605C9">
        <w:rPr>
          <w:lang w:val="da-DK"/>
        </w:rPr>
        <w:t xml:space="preserve"> neutral</w:t>
      </w:r>
      <w:r w:rsidR="002066BC" w:rsidRPr="00A605C9">
        <w:rPr>
          <w:lang w:val="da-DK"/>
        </w:rPr>
        <w:t>t</w:t>
      </w:r>
      <w:r w:rsidR="008B6D11" w:rsidRPr="00A605C9">
        <w:rPr>
          <w:lang w:val="da-DK"/>
        </w:rPr>
        <w:t xml:space="preserve"> i et </w:t>
      </w:r>
      <w:proofErr w:type="spellStart"/>
      <w:r w:rsidR="008B6D11" w:rsidRPr="00E83504">
        <w:rPr>
          <w:i/>
          <w:iCs/>
          <w:lang w:val="da-DK"/>
        </w:rPr>
        <w:t>well</w:t>
      </w:r>
      <w:proofErr w:type="spellEnd"/>
      <w:r w:rsidR="008B6D11" w:rsidRPr="00E83504">
        <w:rPr>
          <w:i/>
          <w:iCs/>
          <w:lang w:val="da-DK"/>
        </w:rPr>
        <w:t>-to-wheel</w:t>
      </w:r>
      <w:r w:rsidR="00954345">
        <w:rPr>
          <w:lang w:val="da-DK"/>
        </w:rPr>
        <w:t>-</w:t>
      </w:r>
      <w:r w:rsidR="008B6D11" w:rsidRPr="00A605C9">
        <w:rPr>
          <w:lang w:val="da-DK"/>
        </w:rPr>
        <w:t>perspektiv. Derfor er grøn methanol et solid</w:t>
      </w:r>
      <w:r w:rsidR="00B11F38">
        <w:rPr>
          <w:lang w:val="da-DK"/>
        </w:rPr>
        <w:t>t</w:t>
      </w:r>
      <w:r w:rsidR="008B6D11" w:rsidRPr="00A605C9">
        <w:rPr>
          <w:lang w:val="da-DK"/>
        </w:rPr>
        <w:t xml:space="preserve"> alternativ til fossile brændsle</w:t>
      </w:r>
      <w:r w:rsidR="00CD0555" w:rsidRPr="00A605C9">
        <w:rPr>
          <w:lang w:val="da-DK"/>
        </w:rPr>
        <w:t xml:space="preserve">r </w:t>
      </w:r>
      <w:r w:rsidR="007817B5">
        <w:rPr>
          <w:lang w:val="da-DK"/>
        </w:rPr>
        <w:t>og</w:t>
      </w:r>
      <w:r w:rsidR="007817B5" w:rsidRPr="00A605C9">
        <w:rPr>
          <w:lang w:val="da-DK"/>
        </w:rPr>
        <w:t xml:space="preserve"> </w:t>
      </w:r>
      <w:r w:rsidR="00CD0555" w:rsidRPr="00A605C9">
        <w:rPr>
          <w:lang w:val="da-DK"/>
        </w:rPr>
        <w:t xml:space="preserve">kan medvirke til den grønne </w:t>
      </w:r>
      <w:r w:rsidR="00F16E0C">
        <w:rPr>
          <w:lang w:val="da-DK"/>
        </w:rPr>
        <w:t>omstilling</w:t>
      </w:r>
      <w:r w:rsidR="00F16E0C" w:rsidRPr="00A605C9">
        <w:rPr>
          <w:lang w:val="da-DK"/>
        </w:rPr>
        <w:t xml:space="preserve"> </w:t>
      </w:r>
      <w:r w:rsidR="00CD0555" w:rsidRPr="00A605C9">
        <w:rPr>
          <w:lang w:val="da-DK"/>
        </w:rPr>
        <w:t>i adskillige industrier rundt om i verden.</w:t>
      </w:r>
    </w:p>
    <w:p w14:paraId="2A92ED26" w14:textId="77777777" w:rsidR="00DC5A33" w:rsidRPr="00A605C9" w:rsidRDefault="00DC5A33" w:rsidP="00DC5A33">
      <w:pPr>
        <w:rPr>
          <w:lang w:val="da-DK"/>
        </w:rPr>
      </w:pPr>
    </w:p>
    <w:p w14:paraId="58E28154" w14:textId="2555EFFC" w:rsidR="00AC231C" w:rsidRPr="00A605C9" w:rsidRDefault="00E36894" w:rsidP="00ED3F1F">
      <w:pPr>
        <w:rPr>
          <w:lang w:val="da-DK"/>
        </w:rPr>
      </w:pPr>
      <w:r w:rsidRPr="00A605C9">
        <w:rPr>
          <w:lang w:val="da-DK"/>
        </w:rPr>
        <w:t>Med en målsætning om at pensionere forbrændingsmotore</w:t>
      </w:r>
      <w:r w:rsidR="009B5043" w:rsidRPr="00A605C9">
        <w:rPr>
          <w:lang w:val="da-DK"/>
        </w:rPr>
        <w:t>n</w:t>
      </w:r>
      <w:r w:rsidR="00E170CD">
        <w:rPr>
          <w:lang w:val="da-DK"/>
        </w:rPr>
        <w:t xml:space="preserve"> </w:t>
      </w:r>
      <w:r w:rsidRPr="00A605C9">
        <w:rPr>
          <w:lang w:val="da-DK"/>
        </w:rPr>
        <w:t xml:space="preserve">– en teknologi som vi har </w:t>
      </w:r>
      <w:r w:rsidR="009B5043" w:rsidRPr="00A605C9">
        <w:rPr>
          <w:lang w:val="da-DK"/>
        </w:rPr>
        <w:t xml:space="preserve">været afhængig af for mere end et århundrede </w:t>
      </w:r>
      <w:r w:rsidR="00603435" w:rsidRPr="00A605C9">
        <w:rPr>
          <w:lang w:val="da-DK"/>
        </w:rPr>
        <w:t>–</w:t>
      </w:r>
      <w:r w:rsidR="009B5043" w:rsidRPr="00A605C9">
        <w:rPr>
          <w:lang w:val="da-DK"/>
        </w:rPr>
        <w:t xml:space="preserve"> </w:t>
      </w:r>
      <w:r w:rsidR="00603435" w:rsidRPr="00A605C9">
        <w:rPr>
          <w:lang w:val="da-DK"/>
        </w:rPr>
        <w:t>arbejder Blue World Technologies engageret mod a</w:t>
      </w:r>
      <w:r w:rsidR="0037655E" w:rsidRPr="00A605C9">
        <w:rPr>
          <w:lang w:val="da-DK"/>
        </w:rPr>
        <w:t xml:space="preserve">t kommercialisere brændselscelleteknologien. </w:t>
      </w:r>
      <w:r w:rsidR="009A0F4E">
        <w:rPr>
          <w:lang w:val="da-DK"/>
        </w:rPr>
        <w:t xml:space="preserve">Da </w:t>
      </w:r>
      <w:r w:rsidR="0037655E" w:rsidRPr="00A605C9">
        <w:rPr>
          <w:lang w:val="da-DK"/>
        </w:rPr>
        <w:t xml:space="preserve">Blue World Technologies </w:t>
      </w:r>
      <w:r w:rsidR="0031791F" w:rsidRPr="00A605C9">
        <w:rPr>
          <w:lang w:val="da-DK"/>
        </w:rPr>
        <w:t>står overfor</w:t>
      </w:r>
      <w:r w:rsidR="003451B7" w:rsidRPr="00A605C9">
        <w:rPr>
          <w:lang w:val="da-DK"/>
        </w:rPr>
        <w:t xml:space="preserve"> en teknologi</w:t>
      </w:r>
      <w:r w:rsidR="00A9591F">
        <w:rPr>
          <w:lang w:val="da-DK"/>
        </w:rPr>
        <w:t>,</w:t>
      </w:r>
      <w:r w:rsidR="003451B7" w:rsidRPr="00A605C9">
        <w:rPr>
          <w:lang w:val="da-DK"/>
        </w:rPr>
        <w:t xml:space="preserve"> som har været optimeret og udviklet over flere </w:t>
      </w:r>
      <w:r w:rsidR="003B5617" w:rsidRPr="00A605C9">
        <w:rPr>
          <w:lang w:val="da-DK"/>
        </w:rPr>
        <w:t>årtier,</w:t>
      </w:r>
      <w:r w:rsidR="00437A03" w:rsidRPr="00A605C9">
        <w:rPr>
          <w:lang w:val="da-DK"/>
        </w:rPr>
        <w:t xml:space="preserve"> har virksomheden arbejde</w:t>
      </w:r>
      <w:r w:rsidR="00886FDA" w:rsidRPr="00A605C9">
        <w:rPr>
          <w:lang w:val="da-DK"/>
        </w:rPr>
        <w:t>t</w:t>
      </w:r>
      <w:r w:rsidR="00437A03" w:rsidRPr="00A605C9">
        <w:rPr>
          <w:lang w:val="da-DK"/>
        </w:rPr>
        <w:t xml:space="preserve"> de sidste to år</w:t>
      </w:r>
      <w:r w:rsidR="00273E43">
        <w:rPr>
          <w:lang w:val="da-DK"/>
        </w:rPr>
        <w:t xml:space="preserve"> </w:t>
      </w:r>
      <w:r w:rsidR="00273E43" w:rsidRPr="00A605C9">
        <w:rPr>
          <w:lang w:val="da-DK"/>
        </w:rPr>
        <w:t xml:space="preserve">– </w:t>
      </w:r>
      <w:r w:rsidR="00437A03" w:rsidRPr="00A605C9">
        <w:rPr>
          <w:lang w:val="da-DK"/>
        </w:rPr>
        <w:t xml:space="preserve">og </w:t>
      </w:r>
      <w:r w:rsidR="009A0F4E">
        <w:rPr>
          <w:lang w:val="da-DK"/>
        </w:rPr>
        <w:t>gør det</w:t>
      </w:r>
      <w:r w:rsidR="00437A03" w:rsidRPr="00A605C9">
        <w:rPr>
          <w:lang w:val="da-DK"/>
        </w:rPr>
        <w:t xml:space="preserve"> forts</w:t>
      </w:r>
      <w:r w:rsidR="009A0F4E">
        <w:rPr>
          <w:lang w:val="da-DK"/>
        </w:rPr>
        <w:t>at</w:t>
      </w:r>
      <w:r w:rsidR="00273E43" w:rsidRPr="00A605C9">
        <w:rPr>
          <w:lang w:val="da-DK"/>
        </w:rPr>
        <w:t xml:space="preserve">– </w:t>
      </w:r>
      <w:r w:rsidR="00151129">
        <w:rPr>
          <w:lang w:val="da-DK"/>
        </w:rPr>
        <w:t xml:space="preserve">med </w:t>
      </w:r>
      <w:r w:rsidR="00AF7964" w:rsidRPr="00A605C9">
        <w:rPr>
          <w:lang w:val="da-DK"/>
        </w:rPr>
        <w:t xml:space="preserve">at reducere produktionstiden og </w:t>
      </w:r>
      <w:r w:rsidR="00014FF0">
        <w:rPr>
          <w:lang w:val="da-DK"/>
        </w:rPr>
        <w:t>-</w:t>
      </w:r>
      <w:r w:rsidR="00AF7964" w:rsidRPr="00A605C9">
        <w:rPr>
          <w:lang w:val="da-DK"/>
        </w:rPr>
        <w:t>omkostningerne</w:t>
      </w:r>
      <w:r w:rsidR="000B17C1" w:rsidRPr="00A605C9">
        <w:rPr>
          <w:lang w:val="da-DK"/>
        </w:rPr>
        <w:t>,</w:t>
      </w:r>
      <w:r w:rsidR="00AF7964" w:rsidRPr="00A605C9">
        <w:rPr>
          <w:lang w:val="da-DK"/>
        </w:rPr>
        <w:t xml:space="preserve"> </w:t>
      </w:r>
      <w:r w:rsidR="00C33EED" w:rsidRPr="00A605C9">
        <w:rPr>
          <w:lang w:val="da-DK"/>
        </w:rPr>
        <w:t xml:space="preserve">lige så vel som at øge den elektriske effektivitet for at </w:t>
      </w:r>
      <w:r w:rsidR="00EC0CE4" w:rsidRPr="00A605C9">
        <w:rPr>
          <w:lang w:val="da-DK"/>
        </w:rPr>
        <w:t xml:space="preserve">kunne konkurrere </w:t>
      </w:r>
      <w:r w:rsidR="00886FDA" w:rsidRPr="00A605C9">
        <w:rPr>
          <w:lang w:val="da-DK"/>
        </w:rPr>
        <w:t>med</w:t>
      </w:r>
      <w:r w:rsidR="00EC0CE4" w:rsidRPr="00A605C9">
        <w:rPr>
          <w:lang w:val="da-DK"/>
        </w:rPr>
        <w:t xml:space="preserve"> forbrændingsmotoren.</w:t>
      </w:r>
    </w:p>
    <w:p w14:paraId="5545C7FD" w14:textId="711609E0" w:rsidR="008867A7" w:rsidRPr="00A605C9" w:rsidRDefault="008867A7" w:rsidP="00E700AB">
      <w:pPr>
        <w:rPr>
          <w:lang w:val="da-DK"/>
        </w:rPr>
      </w:pPr>
    </w:p>
    <w:p w14:paraId="2FB4BF48" w14:textId="441AF251" w:rsidR="00457829" w:rsidRPr="00A605C9" w:rsidRDefault="00457829" w:rsidP="00E700AB">
      <w:pPr>
        <w:rPr>
          <w:lang w:val="da-DK"/>
        </w:rPr>
      </w:pPr>
    </w:p>
    <w:p w14:paraId="5325D201" w14:textId="77777777" w:rsidR="00D636B3" w:rsidRPr="00A605C9" w:rsidRDefault="00D636B3" w:rsidP="00D636B3">
      <w:pPr>
        <w:pBdr>
          <w:bottom w:val="single" w:sz="12" w:space="1" w:color="auto"/>
        </w:pBdr>
        <w:rPr>
          <w:lang w:val="da-DK"/>
        </w:rPr>
      </w:pPr>
    </w:p>
    <w:p w14:paraId="6CF65F68" w14:textId="397C0CD4" w:rsidR="00D636B3" w:rsidRPr="00BF5BBE" w:rsidRDefault="00ED3F1F" w:rsidP="00D636B3">
      <w:pPr>
        <w:pStyle w:val="Heading2"/>
        <w:rPr>
          <w:lang w:val="en-US"/>
        </w:rPr>
      </w:pPr>
      <w:proofErr w:type="spellStart"/>
      <w:r w:rsidRPr="00BF5BBE">
        <w:rPr>
          <w:lang w:val="da-DK"/>
        </w:rPr>
        <w:t>Pres</w:t>
      </w:r>
      <w:r w:rsidRPr="00BF5BBE">
        <w:rPr>
          <w:lang w:val="en-US"/>
        </w:rPr>
        <w:t>sekontakt</w:t>
      </w:r>
      <w:proofErr w:type="spellEnd"/>
      <w:r w:rsidR="00D636B3" w:rsidRPr="00BF5BBE">
        <w:rPr>
          <w:lang w:val="en-US"/>
        </w:rPr>
        <w:t xml:space="preserve">: </w:t>
      </w:r>
    </w:p>
    <w:p w14:paraId="42B6F9F7" w14:textId="29E1F7ED" w:rsidR="00D636B3" w:rsidRPr="00BF5BBE" w:rsidRDefault="00D636B3" w:rsidP="00D636B3">
      <w:pPr>
        <w:rPr>
          <w:b/>
          <w:lang w:val="en-US"/>
        </w:rPr>
      </w:pPr>
      <w:r w:rsidRPr="00BF5BBE">
        <w:rPr>
          <w:b/>
          <w:lang w:val="en-US"/>
        </w:rPr>
        <w:t xml:space="preserve"> </w:t>
      </w:r>
      <w:r w:rsidR="000A44DD" w:rsidRPr="00D95EE8">
        <w:rPr>
          <w:b/>
        </w:rPr>
        <w:t>Head of PR and Communication</w:t>
      </w:r>
      <w:r w:rsidRPr="00BF5BBE">
        <w:rPr>
          <w:b/>
          <w:lang w:val="en-US"/>
        </w:rPr>
        <w:tab/>
      </w:r>
      <w:r w:rsidRPr="00BF5BBE">
        <w:rPr>
          <w:b/>
          <w:lang w:val="en-US"/>
        </w:rPr>
        <w:tab/>
      </w:r>
      <w:r w:rsidRPr="00BF5BBE">
        <w:rPr>
          <w:b/>
          <w:lang w:val="en-US"/>
        </w:rPr>
        <w:tab/>
      </w:r>
      <w:r w:rsidRPr="00BF5BBE">
        <w:rPr>
          <w:b/>
          <w:lang w:val="en-US"/>
        </w:rPr>
        <w:tab/>
        <w:t xml:space="preserve"> </w:t>
      </w:r>
    </w:p>
    <w:p w14:paraId="00A042D7" w14:textId="77777777" w:rsidR="00D636B3" w:rsidRPr="00A605C9" w:rsidRDefault="00D636B3" w:rsidP="00D636B3">
      <w:pPr>
        <w:rPr>
          <w:lang w:val="da-DK"/>
        </w:rPr>
      </w:pPr>
      <w:r w:rsidRPr="00A605C9">
        <w:rPr>
          <w:lang w:val="da-DK"/>
        </w:rPr>
        <w:t xml:space="preserve">Anne Kvist </w:t>
      </w:r>
      <w:r w:rsidRPr="00A605C9">
        <w:rPr>
          <w:lang w:val="da-DK"/>
        </w:rPr>
        <w:tab/>
      </w:r>
      <w:r w:rsidRPr="00A605C9">
        <w:rPr>
          <w:lang w:val="da-DK"/>
        </w:rPr>
        <w:tab/>
      </w:r>
      <w:r w:rsidRPr="00A605C9">
        <w:rPr>
          <w:lang w:val="da-DK"/>
        </w:rPr>
        <w:tab/>
      </w:r>
      <w:r w:rsidRPr="00A605C9">
        <w:rPr>
          <w:lang w:val="da-DK"/>
        </w:rPr>
        <w:tab/>
      </w:r>
      <w:r w:rsidRPr="00A605C9">
        <w:rPr>
          <w:lang w:val="da-DK"/>
        </w:rPr>
        <w:tab/>
        <w:t xml:space="preserve"> </w:t>
      </w:r>
      <w:r w:rsidRPr="00A605C9">
        <w:rPr>
          <w:lang w:val="da-DK"/>
        </w:rPr>
        <w:tab/>
      </w:r>
    </w:p>
    <w:p w14:paraId="1F30D7DF" w14:textId="0519A8B2" w:rsidR="00D636B3" w:rsidRPr="00BF5BBE" w:rsidRDefault="00D636B3" w:rsidP="00D636B3">
      <w:pPr>
        <w:rPr>
          <w:rStyle w:val="Hyperlink"/>
        </w:rPr>
      </w:pPr>
      <w:r w:rsidRPr="00BF5BBE">
        <w:t>Mail:</w:t>
      </w:r>
      <w:r w:rsidR="00126F80" w:rsidRPr="00BF5BBE">
        <w:t xml:space="preserve"> </w:t>
      </w:r>
      <w:hyperlink r:id="rId11" w:history="1">
        <w:r w:rsidR="00126F80" w:rsidRPr="00BF5BBE">
          <w:rPr>
            <w:rStyle w:val="Hyperlink"/>
          </w:rPr>
          <w:t>akv@blue.world</w:t>
        </w:r>
      </w:hyperlink>
      <w:r w:rsidR="00126F80" w:rsidRPr="00BF5BBE">
        <w:t xml:space="preserve"> </w:t>
      </w:r>
      <w:hyperlink r:id="rId12" w:history="1"/>
      <w:r w:rsidRPr="00BF5BBE">
        <w:t xml:space="preserve"> </w:t>
      </w:r>
      <w:r w:rsidRPr="00BF5BBE">
        <w:tab/>
      </w:r>
      <w:r w:rsidRPr="00BF5BBE">
        <w:tab/>
      </w:r>
      <w:r w:rsidRPr="00BF5BBE">
        <w:tab/>
        <w:t xml:space="preserve"> </w:t>
      </w:r>
    </w:p>
    <w:p w14:paraId="2FD64E78" w14:textId="2557242D" w:rsidR="00D636B3" w:rsidRPr="00BF5BBE" w:rsidRDefault="00D636B3" w:rsidP="00D636B3">
      <w:r w:rsidRPr="00BF5BBE">
        <w:t>Mobil: +45 31 60 16 71</w:t>
      </w:r>
      <w:r w:rsidRPr="00BF5BBE">
        <w:tab/>
      </w:r>
      <w:r w:rsidRPr="00BF5BBE">
        <w:tab/>
      </w:r>
      <w:r w:rsidRPr="00BF5BBE">
        <w:tab/>
      </w:r>
      <w:r w:rsidRPr="00BF5BBE">
        <w:tab/>
      </w:r>
    </w:p>
    <w:p w14:paraId="10AE329D" w14:textId="77777777" w:rsidR="009D4EB6" w:rsidRPr="00A605C9" w:rsidRDefault="009D4EB6" w:rsidP="009D4EB6">
      <w:pPr>
        <w:keepNext/>
        <w:keepLines/>
        <w:spacing w:before="360" w:line="259" w:lineRule="auto"/>
        <w:outlineLvl w:val="1"/>
        <w:rPr>
          <w:rFonts w:ascii="Calibri Light" w:eastAsia="DengXian Light" w:hAnsi="Calibri Light" w:cs="Times New Roman"/>
          <w:color w:val="5CB885"/>
          <w:sz w:val="32"/>
          <w:szCs w:val="26"/>
          <w:lang w:val="da-DK"/>
        </w:rPr>
      </w:pPr>
      <w:r w:rsidRPr="00A605C9">
        <w:rPr>
          <w:rFonts w:ascii="Calibri Light" w:eastAsia="DengXian Light" w:hAnsi="Calibri Light" w:cs="Times New Roman"/>
          <w:color w:val="5CB885"/>
          <w:sz w:val="32"/>
          <w:szCs w:val="26"/>
          <w:lang w:val="da-DK"/>
        </w:rPr>
        <w:t>Om Blue World Technologies</w:t>
      </w:r>
    </w:p>
    <w:p w14:paraId="05D8736D" w14:textId="77777777" w:rsidR="009D4EB6" w:rsidRPr="00A605C9" w:rsidRDefault="009D4EB6" w:rsidP="009D4EB6">
      <w:pPr>
        <w:rPr>
          <w:rFonts w:ascii="Calibri" w:eastAsia="Calibri" w:hAnsi="Calibri" w:cs="Arial"/>
          <w:sz w:val="18"/>
          <w:lang w:val="da-DK"/>
        </w:rPr>
      </w:pPr>
      <w:r w:rsidRPr="00A605C9">
        <w:rPr>
          <w:rFonts w:ascii="Calibri" w:eastAsia="Calibri" w:hAnsi="Calibri" w:cs="Arial"/>
          <w:sz w:val="18"/>
          <w:lang w:val="da-DK"/>
        </w:rPr>
        <w:t>Blue World Technologies er en ledende udvikler og producent af methanol-brændselscellekomponenter og -systemer som et reelt grønt alternativ til forbrændingsmotoren. Blue World Technologies er baseret på omfattende erfaring fra brændselscellebranchen.</w:t>
      </w:r>
    </w:p>
    <w:p w14:paraId="5BD0CD86" w14:textId="77777777" w:rsidR="009D4EB6" w:rsidRPr="00A605C9" w:rsidRDefault="009D4EB6" w:rsidP="009D4EB6">
      <w:pPr>
        <w:rPr>
          <w:rFonts w:ascii="Calibri" w:eastAsia="Calibri" w:hAnsi="Calibri" w:cs="Arial"/>
          <w:sz w:val="18"/>
          <w:lang w:val="da-DK"/>
        </w:rPr>
      </w:pPr>
    </w:p>
    <w:p w14:paraId="74697EF8" w14:textId="77777777" w:rsidR="009D4EB6" w:rsidRPr="00A605C9" w:rsidRDefault="009D4EB6" w:rsidP="009D4EB6">
      <w:pPr>
        <w:rPr>
          <w:rFonts w:ascii="Calibri" w:eastAsia="Calibri" w:hAnsi="Calibri" w:cs="Arial"/>
          <w:sz w:val="18"/>
          <w:lang w:val="da-DK"/>
        </w:rPr>
      </w:pPr>
      <w:r w:rsidRPr="00A605C9">
        <w:rPr>
          <w:rFonts w:ascii="Calibri" w:eastAsia="Calibri" w:hAnsi="Calibri" w:cs="Arial"/>
          <w:sz w:val="18"/>
          <w:lang w:val="da-DK"/>
        </w:rPr>
        <w:t>Det eksklusive brændstof til Blue World Technologies’ brændselscellesystemer er methanol. Et vedvarende, flydende brændstof, der enkelt og omkostningseffektivt kan opbevares i årevis og uproblematisk transporteres rundt om i verden, i modsætning til andre alternativer.</w:t>
      </w:r>
    </w:p>
    <w:p w14:paraId="0E38E283" w14:textId="77777777" w:rsidR="009D4EB6" w:rsidRPr="00A605C9" w:rsidRDefault="009D4EB6" w:rsidP="009D4EB6">
      <w:pPr>
        <w:rPr>
          <w:rFonts w:ascii="Calibri" w:eastAsia="Calibri" w:hAnsi="Calibri" w:cs="Arial"/>
          <w:sz w:val="18"/>
          <w:lang w:val="da-DK"/>
        </w:rPr>
      </w:pPr>
    </w:p>
    <w:p w14:paraId="37567D27" w14:textId="77777777" w:rsidR="009D4EB6" w:rsidRPr="00A605C9" w:rsidRDefault="009D4EB6" w:rsidP="009D4EB6">
      <w:pPr>
        <w:rPr>
          <w:rFonts w:ascii="Calibri" w:eastAsia="Calibri" w:hAnsi="Calibri" w:cs="Arial"/>
          <w:sz w:val="18"/>
          <w:lang w:val="da-DK"/>
        </w:rPr>
      </w:pPr>
      <w:r w:rsidRPr="00A605C9">
        <w:rPr>
          <w:rFonts w:ascii="Calibri" w:eastAsia="Calibri" w:hAnsi="Calibri" w:cs="Arial"/>
          <w:sz w:val="18"/>
          <w:lang w:val="da-DK"/>
        </w:rPr>
        <w:t>Blue World Technologies fokuserer på højtemperatur PEM-teknologien kombineret med methanol-reformering. En kombination, der sikrer et simpelt systemdesign med høj konverteringseffektivitet og er i overensstemmelse med kravene til design af køretøjer. Slutproduktet er et køretøj med mange fordele; lang rækkevidde, hurtig tankning, ingen skadelige emissioner og lave brændstofomkostninger.</w:t>
      </w:r>
    </w:p>
    <w:p w14:paraId="0C0C188A" w14:textId="77777777" w:rsidR="009D4EB6" w:rsidRPr="00A605C9" w:rsidRDefault="009D4EB6" w:rsidP="009D4EB6">
      <w:pPr>
        <w:rPr>
          <w:rFonts w:ascii="Calibri" w:eastAsia="Calibri" w:hAnsi="Calibri" w:cs="Arial"/>
          <w:sz w:val="18"/>
          <w:lang w:val="da-DK"/>
        </w:rPr>
      </w:pPr>
    </w:p>
    <w:p w14:paraId="471611AB" w14:textId="77777777" w:rsidR="009D4EB6" w:rsidRPr="00A605C9" w:rsidRDefault="009D4EB6" w:rsidP="009D4EB6">
      <w:pPr>
        <w:rPr>
          <w:rFonts w:ascii="Calibri" w:eastAsia="Calibri" w:hAnsi="Calibri" w:cs="Arial"/>
          <w:sz w:val="18"/>
          <w:lang w:val="da-DK"/>
        </w:rPr>
      </w:pPr>
      <w:r w:rsidRPr="00A605C9">
        <w:rPr>
          <w:rFonts w:ascii="Calibri" w:eastAsia="Calibri" w:hAnsi="Calibri" w:cs="Arial"/>
          <w:sz w:val="18"/>
          <w:lang w:val="da-DK"/>
        </w:rPr>
        <w:t>Blue World Technologies’ hovedkontor ligger i Aalborg, Danmark, en højborg for højt kvalificerede medarbejdere inden for det teknologiske område, der rummer en kompetent arbejdsstyrke inden for specialiseret komponentfremstilling. Ydermere planlægger Blue World Technologies at have udviklings- og produktionsaktiviteter i kernemarkeder for at optimere logistikken og sikre nærhed til kunderne.</w:t>
      </w:r>
    </w:p>
    <w:p w14:paraId="47FE23C6" w14:textId="0FA6E50F" w:rsidR="000C77CE" w:rsidRPr="00A605C9" w:rsidRDefault="000C77CE" w:rsidP="000C77CE">
      <w:pPr>
        <w:rPr>
          <w:sz w:val="18"/>
          <w:lang w:val="da-DK"/>
        </w:rPr>
      </w:pPr>
    </w:p>
    <w:sectPr w:rsidR="000C77CE" w:rsidRPr="00A605C9" w:rsidSect="00A43CAE">
      <w:headerReference w:type="default" r:id="rId13"/>
      <w:footerReference w:type="default" r:id="rId14"/>
      <w:pgSz w:w="11906" w:h="16838"/>
      <w:pgMar w:top="1440" w:right="1440" w:bottom="1440" w:left="1440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39031" w14:textId="77777777" w:rsidR="00C46156" w:rsidRDefault="00C46156" w:rsidP="00170FF8">
      <w:r>
        <w:separator/>
      </w:r>
    </w:p>
  </w:endnote>
  <w:endnote w:type="continuationSeparator" w:id="0">
    <w:p w14:paraId="4BE1EE47" w14:textId="77777777" w:rsidR="00C46156" w:rsidRDefault="00C46156" w:rsidP="00170FF8">
      <w:r>
        <w:continuationSeparator/>
      </w:r>
    </w:p>
  </w:endnote>
  <w:endnote w:type="continuationNotice" w:id="1">
    <w:p w14:paraId="6238A0D1" w14:textId="77777777" w:rsidR="00C46156" w:rsidRDefault="00C461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39CF762D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begin"/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separate"/>
            </w:r>
            <w:r w:rsidRPr="003A4F08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end"/>
            </w:r>
            <w:r w:rsidRPr="003A4F08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begin"/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separate"/>
            </w:r>
            <w:r w:rsidRPr="003A4F08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A4F08">
              <w:rPr>
                <w:bCs/>
                <w:color w:val="BFBFBF" w:themeColor="background1" w:themeShade="BF"/>
                <w:sz w:val="18"/>
                <w:szCs w:val="18"/>
                <w:shd w:val="clear" w:color="auto" w:fill="E6E6E6"/>
              </w:rPr>
              <w:fldChar w:fldCharType="end"/>
            </w:r>
          </w:p>
          <w:p w14:paraId="66F5645B" w14:textId="77777777" w:rsidR="00365B3A" w:rsidRPr="00365B3A" w:rsidRDefault="00712668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6F17D6E4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1CCBBC" w14:textId="77777777" w:rsidR="00C46156" w:rsidRDefault="00C46156" w:rsidP="00170FF8">
      <w:r>
        <w:separator/>
      </w:r>
    </w:p>
  </w:footnote>
  <w:footnote w:type="continuationSeparator" w:id="0">
    <w:p w14:paraId="4F7CFFB4" w14:textId="77777777" w:rsidR="00C46156" w:rsidRDefault="00C46156" w:rsidP="00170FF8">
      <w:r>
        <w:continuationSeparator/>
      </w:r>
    </w:p>
  </w:footnote>
  <w:footnote w:type="continuationNotice" w:id="1">
    <w:p w14:paraId="57AD7FEB" w14:textId="77777777" w:rsidR="00C46156" w:rsidRDefault="00C461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FC2FC" w14:textId="44E218DF" w:rsidR="00170FF8" w:rsidRDefault="00170FF8" w:rsidP="00170FF8">
    <w:pPr>
      <w:pStyle w:val="Header"/>
      <w:jc w:val="right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1AFBD8E7" wp14:editId="4ABCE7D0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EC87844"/>
    <w:lvl w:ilvl="0" w:tplc="C85E3D46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02C0028E">
      <w:numFmt w:val="decimal"/>
      <w:lvlText w:val=""/>
      <w:lvlJc w:val="left"/>
    </w:lvl>
    <w:lvl w:ilvl="2" w:tplc="63482BD2">
      <w:numFmt w:val="decimal"/>
      <w:lvlText w:val=""/>
      <w:lvlJc w:val="left"/>
    </w:lvl>
    <w:lvl w:ilvl="3" w:tplc="6DB8C0D0">
      <w:numFmt w:val="decimal"/>
      <w:lvlText w:val=""/>
      <w:lvlJc w:val="left"/>
    </w:lvl>
    <w:lvl w:ilvl="4" w:tplc="948C5AFE">
      <w:numFmt w:val="decimal"/>
      <w:lvlText w:val=""/>
      <w:lvlJc w:val="left"/>
    </w:lvl>
    <w:lvl w:ilvl="5" w:tplc="197AAFC0">
      <w:numFmt w:val="decimal"/>
      <w:lvlText w:val=""/>
      <w:lvlJc w:val="left"/>
    </w:lvl>
    <w:lvl w:ilvl="6" w:tplc="06680A54">
      <w:numFmt w:val="decimal"/>
      <w:lvlText w:val=""/>
      <w:lvlJc w:val="left"/>
    </w:lvl>
    <w:lvl w:ilvl="7" w:tplc="A53424FE">
      <w:numFmt w:val="decimal"/>
      <w:lvlText w:val=""/>
      <w:lvlJc w:val="left"/>
    </w:lvl>
    <w:lvl w:ilvl="8" w:tplc="65F83C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A2A07906"/>
    <w:lvl w:ilvl="0" w:tplc="E63E73C6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D44CEE80">
      <w:numFmt w:val="decimal"/>
      <w:lvlText w:val=""/>
      <w:lvlJc w:val="left"/>
    </w:lvl>
    <w:lvl w:ilvl="2" w:tplc="39387CD8">
      <w:numFmt w:val="decimal"/>
      <w:lvlText w:val=""/>
      <w:lvlJc w:val="left"/>
    </w:lvl>
    <w:lvl w:ilvl="3" w:tplc="DEE6D636">
      <w:numFmt w:val="decimal"/>
      <w:lvlText w:val=""/>
      <w:lvlJc w:val="left"/>
    </w:lvl>
    <w:lvl w:ilvl="4" w:tplc="836AEDF4">
      <w:numFmt w:val="decimal"/>
      <w:lvlText w:val=""/>
      <w:lvlJc w:val="left"/>
    </w:lvl>
    <w:lvl w:ilvl="5" w:tplc="64F2280E">
      <w:numFmt w:val="decimal"/>
      <w:lvlText w:val=""/>
      <w:lvlJc w:val="left"/>
    </w:lvl>
    <w:lvl w:ilvl="6" w:tplc="235A8112">
      <w:numFmt w:val="decimal"/>
      <w:lvlText w:val=""/>
      <w:lvlJc w:val="left"/>
    </w:lvl>
    <w:lvl w:ilvl="7" w:tplc="37A2A2CA">
      <w:numFmt w:val="decimal"/>
      <w:lvlText w:val=""/>
      <w:lvlJc w:val="left"/>
    </w:lvl>
    <w:lvl w:ilvl="8" w:tplc="CA9679DE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F8C89E38"/>
    <w:lvl w:ilvl="0" w:tplc="BA3AB31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F724A8A8">
      <w:numFmt w:val="decimal"/>
      <w:lvlText w:val=""/>
      <w:lvlJc w:val="left"/>
    </w:lvl>
    <w:lvl w:ilvl="2" w:tplc="BF5A934C">
      <w:numFmt w:val="decimal"/>
      <w:lvlText w:val=""/>
      <w:lvlJc w:val="left"/>
    </w:lvl>
    <w:lvl w:ilvl="3" w:tplc="65366562">
      <w:numFmt w:val="decimal"/>
      <w:lvlText w:val=""/>
      <w:lvlJc w:val="left"/>
    </w:lvl>
    <w:lvl w:ilvl="4" w:tplc="C4B28212">
      <w:numFmt w:val="decimal"/>
      <w:lvlText w:val=""/>
      <w:lvlJc w:val="left"/>
    </w:lvl>
    <w:lvl w:ilvl="5" w:tplc="4A1C9B26">
      <w:numFmt w:val="decimal"/>
      <w:lvlText w:val=""/>
      <w:lvlJc w:val="left"/>
    </w:lvl>
    <w:lvl w:ilvl="6" w:tplc="889E9040">
      <w:numFmt w:val="decimal"/>
      <w:lvlText w:val=""/>
      <w:lvlJc w:val="left"/>
    </w:lvl>
    <w:lvl w:ilvl="7" w:tplc="4DC63278">
      <w:numFmt w:val="decimal"/>
      <w:lvlText w:val=""/>
      <w:lvlJc w:val="left"/>
    </w:lvl>
    <w:lvl w:ilvl="8" w:tplc="7C728A4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800F918"/>
    <w:lvl w:ilvl="0" w:tplc="A3904058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D8F24E28">
      <w:numFmt w:val="decimal"/>
      <w:lvlText w:val=""/>
      <w:lvlJc w:val="left"/>
    </w:lvl>
    <w:lvl w:ilvl="2" w:tplc="B950DEFC">
      <w:numFmt w:val="decimal"/>
      <w:lvlText w:val=""/>
      <w:lvlJc w:val="left"/>
    </w:lvl>
    <w:lvl w:ilvl="3" w:tplc="1BC47A04">
      <w:numFmt w:val="decimal"/>
      <w:lvlText w:val=""/>
      <w:lvlJc w:val="left"/>
    </w:lvl>
    <w:lvl w:ilvl="4" w:tplc="46EC4D1C">
      <w:numFmt w:val="decimal"/>
      <w:lvlText w:val=""/>
      <w:lvlJc w:val="left"/>
    </w:lvl>
    <w:lvl w:ilvl="5" w:tplc="A32AEB6C">
      <w:numFmt w:val="decimal"/>
      <w:lvlText w:val=""/>
      <w:lvlJc w:val="left"/>
    </w:lvl>
    <w:lvl w:ilvl="6" w:tplc="3AD460E2">
      <w:numFmt w:val="decimal"/>
      <w:lvlText w:val=""/>
      <w:lvlJc w:val="left"/>
    </w:lvl>
    <w:lvl w:ilvl="7" w:tplc="1562BFD2">
      <w:numFmt w:val="decimal"/>
      <w:lvlText w:val=""/>
      <w:lvlJc w:val="left"/>
    </w:lvl>
    <w:lvl w:ilvl="8" w:tplc="9008F37A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0E2D144"/>
    <w:lvl w:ilvl="0" w:tplc="28441842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F970EE3C">
      <w:numFmt w:val="decimal"/>
      <w:lvlText w:val=""/>
      <w:lvlJc w:val="left"/>
    </w:lvl>
    <w:lvl w:ilvl="2" w:tplc="3D1CB9B2">
      <w:numFmt w:val="decimal"/>
      <w:lvlText w:val=""/>
      <w:lvlJc w:val="left"/>
    </w:lvl>
    <w:lvl w:ilvl="3" w:tplc="6652F14C">
      <w:numFmt w:val="decimal"/>
      <w:lvlText w:val=""/>
      <w:lvlJc w:val="left"/>
    </w:lvl>
    <w:lvl w:ilvl="4" w:tplc="B6101F76">
      <w:numFmt w:val="decimal"/>
      <w:lvlText w:val=""/>
      <w:lvlJc w:val="left"/>
    </w:lvl>
    <w:lvl w:ilvl="5" w:tplc="34B453E0">
      <w:numFmt w:val="decimal"/>
      <w:lvlText w:val=""/>
      <w:lvlJc w:val="left"/>
    </w:lvl>
    <w:lvl w:ilvl="6" w:tplc="0E7ACB50">
      <w:numFmt w:val="decimal"/>
      <w:lvlText w:val=""/>
      <w:lvlJc w:val="left"/>
    </w:lvl>
    <w:lvl w:ilvl="7" w:tplc="44BAE94E">
      <w:numFmt w:val="decimal"/>
      <w:lvlText w:val=""/>
      <w:lvlJc w:val="left"/>
    </w:lvl>
    <w:lvl w:ilvl="8" w:tplc="0E727D30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2248A718"/>
    <w:lvl w:ilvl="0" w:tplc="02663A5E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A3F0C566">
      <w:numFmt w:val="decimal"/>
      <w:lvlText w:val=""/>
      <w:lvlJc w:val="left"/>
    </w:lvl>
    <w:lvl w:ilvl="2" w:tplc="5A92F972">
      <w:numFmt w:val="decimal"/>
      <w:lvlText w:val=""/>
      <w:lvlJc w:val="left"/>
    </w:lvl>
    <w:lvl w:ilvl="3" w:tplc="10BEB70C">
      <w:numFmt w:val="decimal"/>
      <w:lvlText w:val=""/>
      <w:lvlJc w:val="left"/>
    </w:lvl>
    <w:lvl w:ilvl="4" w:tplc="EF4AB008">
      <w:numFmt w:val="decimal"/>
      <w:lvlText w:val=""/>
      <w:lvlJc w:val="left"/>
    </w:lvl>
    <w:lvl w:ilvl="5" w:tplc="92368B78">
      <w:numFmt w:val="decimal"/>
      <w:lvlText w:val=""/>
      <w:lvlJc w:val="left"/>
    </w:lvl>
    <w:lvl w:ilvl="6" w:tplc="20C6A65C">
      <w:numFmt w:val="decimal"/>
      <w:lvlText w:val=""/>
      <w:lvlJc w:val="left"/>
    </w:lvl>
    <w:lvl w:ilvl="7" w:tplc="A70854EA">
      <w:numFmt w:val="decimal"/>
      <w:lvlText w:val=""/>
      <w:lvlJc w:val="left"/>
    </w:lvl>
    <w:lvl w:ilvl="8" w:tplc="FED6147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B23C1F52"/>
    <w:lvl w:ilvl="0" w:tplc="4A24D22E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C1A425A2">
      <w:numFmt w:val="decimal"/>
      <w:lvlText w:val=""/>
      <w:lvlJc w:val="left"/>
    </w:lvl>
    <w:lvl w:ilvl="2" w:tplc="FB0454C2">
      <w:numFmt w:val="decimal"/>
      <w:lvlText w:val=""/>
      <w:lvlJc w:val="left"/>
    </w:lvl>
    <w:lvl w:ilvl="3" w:tplc="0AAEFB58">
      <w:numFmt w:val="decimal"/>
      <w:lvlText w:val=""/>
      <w:lvlJc w:val="left"/>
    </w:lvl>
    <w:lvl w:ilvl="4" w:tplc="2056FB82">
      <w:numFmt w:val="decimal"/>
      <w:lvlText w:val=""/>
      <w:lvlJc w:val="left"/>
    </w:lvl>
    <w:lvl w:ilvl="5" w:tplc="690C675C">
      <w:numFmt w:val="decimal"/>
      <w:lvlText w:val=""/>
      <w:lvlJc w:val="left"/>
    </w:lvl>
    <w:lvl w:ilvl="6" w:tplc="9B080CDA">
      <w:numFmt w:val="decimal"/>
      <w:lvlText w:val=""/>
      <w:lvlJc w:val="left"/>
    </w:lvl>
    <w:lvl w:ilvl="7" w:tplc="46D6CFDA">
      <w:numFmt w:val="decimal"/>
      <w:lvlText w:val=""/>
      <w:lvlJc w:val="left"/>
    </w:lvl>
    <w:lvl w:ilvl="8" w:tplc="847C1F18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216CB210"/>
    <w:lvl w:ilvl="0" w:tplc="4E2C752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A26E0F6">
      <w:numFmt w:val="decimal"/>
      <w:lvlText w:val=""/>
      <w:lvlJc w:val="left"/>
    </w:lvl>
    <w:lvl w:ilvl="2" w:tplc="F6D4E4A4">
      <w:numFmt w:val="decimal"/>
      <w:lvlText w:val=""/>
      <w:lvlJc w:val="left"/>
    </w:lvl>
    <w:lvl w:ilvl="3" w:tplc="0DFCDBCC">
      <w:numFmt w:val="decimal"/>
      <w:lvlText w:val=""/>
      <w:lvlJc w:val="left"/>
    </w:lvl>
    <w:lvl w:ilvl="4" w:tplc="A44A326C">
      <w:numFmt w:val="decimal"/>
      <w:lvlText w:val=""/>
      <w:lvlJc w:val="left"/>
    </w:lvl>
    <w:lvl w:ilvl="5" w:tplc="C7D83162">
      <w:numFmt w:val="decimal"/>
      <w:lvlText w:val=""/>
      <w:lvlJc w:val="left"/>
    </w:lvl>
    <w:lvl w:ilvl="6" w:tplc="EE04D7BC">
      <w:numFmt w:val="decimal"/>
      <w:lvlText w:val=""/>
      <w:lvlJc w:val="left"/>
    </w:lvl>
    <w:lvl w:ilvl="7" w:tplc="EC18D96A">
      <w:numFmt w:val="decimal"/>
      <w:lvlText w:val=""/>
      <w:lvlJc w:val="left"/>
    </w:lvl>
    <w:lvl w:ilvl="8" w:tplc="715C63B4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0632F7A2"/>
    <w:lvl w:ilvl="0" w:tplc="70ACD7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8EC688C">
      <w:numFmt w:val="decimal"/>
      <w:lvlText w:val=""/>
      <w:lvlJc w:val="left"/>
    </w:lvl>
    <w:lvl w:ilvl="2" w:tplc="28546E86">
      <w:numFmt w:val="decimal"/>
      <w:lvlText w:val=""/>
      <w:lvlJc w:val="left"/>
    </w:lvl>
    <w:lvl w:ilvl="3" w:tplc="62F495F4">
      <w:numFmt w:val="decimal"/>
      <w:lvlText w:val=""/>
      <w:lvlJc w:val="left"/>
    </w:lvl>
    <w:lvl w:ilvl="4" w:tplc="2424D588">
      <w:numFmt w:val="decimal"/>
      <w:lvlText w:val=""/>
      <w:lvlJc w:val="left"/>
    </w:lvl>
    <w:lvl w:ilvl="5" w:tplc="7B54A2A8">
      <w:numFmt w:val="decimal"/>
      <w:lvlText w:val=""/>
      <w:lvlJc w:val="left"/>
    </w:lvl>
    <w:lvl w:ilvl="6" w:tplc="A23EAA62">
      <w:numFmt w:val="decimal"/>
      <w:lvlText w:val=""/>
      <w:lvlJc w:val="left"/>
    </w:lvl>
    <w:lvl w:ilvl="7" w:tplc="FD0665BC">
      <w:numFmt w:val="decimal"/>
      <w:lvlText w:val=""/>
      <w:lvlJc w:val="left"/>
    </w:lvl>
    <w:lvl w:ilvl="8" w:tplc="4AE0079A">
      <w:numFmt w:val="decimal"/>
      <w:lvlText w:val=""/>
      <w:lvlJc w:val="left"/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F773B"/>
    <w:multiLevelType w:val="hybridMultilevel"/>
    <w:tmpl w:val="58009214"/>
    <w:lvl w:ilvl="0" w:tplc="47585684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 w:tplc="9332697A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 w:tplc="CCC89BC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 w:tplc="0A62940A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 w:tplc="B0228E6C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plc="61A2F54A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plc="BEC665EE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plc="C82CC07C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plc="CCE28E9C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2"/>
  </w:num>
  <w:num w:numId="3">
    <w:abstractNumId w:val="18"/>
  </w:num>
  <w:num w:numId="4">
    <w:abstractNumId w:val="16"/>
  </w:num>
  <w:num w:numId="5">
    <w:abstractNumId w:val="13"/>
  </w:num>
  <w:num w:numId="6">
    <w:abstractNumId w:val="17"/>
  </w:num>
  <w:num w:numId="7">
    <w:abstractNumId w:val="21"/>
  </w:num>
  <w:num w:numId="8">
    <w:abstractNumId w:val="14"/>
  </w:num>
  <w:num w:numId="9">
    <w:abstractNumId w:val="15"/>
  </w:num>
  <w:num w:numId="10">
    <w:abstractNumId w:val="10"/>
  </w:num>
  <w:num w:numId="11">
    <w:abstractNumId w:val="19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NbIwtbAwMTYyMjVX0lEKTi0uzszPAykwNKsFAL5nGKctAAAA"/>
  </w:docVars>
  <w:rsids>
    <w:rsidRoot w:val="000C77CE"/>
    <w:rsid w:val="00001ACC"/>
    <w:rsid w:val="00002647"/>
    <w:rsid w:val="00002B8F"/>
    <w:rsid w:val="000036E8"/>
    <w:rsid w:val="00004D80"/>
    <w:rsid w:val="0000521F"/>
    <w:rsid w:val="00005BA4"/>
    <w:rsid w:val="00007ECD"/>
    <w:rsid w:val="00010DA6"/>
    <w:rsid w:val="00011206"/>
    <w:rsid w:val="00014E18"/>
    <w:rsid w:val="00014FF0"/>
    <w:rsid w:val="00016482"/>
    <w:rsid w:val="000178B4"/>
    <w:rsid w:val="00020BC1"/>
    <w:rsid w:val="000235CA"/>
    <w:rsid w:val="0002453E"/>
    <w:rsid w:val="000256F9"/>
    <w:rsid w:val="0002585A"/>
    <w:rsid w:val="00025BFD"/>
    <w:rsid w:val="00025E7E"/>
    <w:rsid w:val="0003141B"/>
    <w:rsid w:val="00033B51"/>
    <w:rsid w:val="00034355"/>
    <w:rsid w:val="000344AD"/>
    <w:rsid w:val="00034681"/>
    <w:rsid w:val="00035BEC"/>
    <w:rsid w:val="00036C6C"/>
    <w:rsid w:val="0004029D"/>
    <w:rsid w:val="00040F7F"/>
    <w:rsid w:val="000422B7"/>
    <w:rsid w:val="00042D06"/>
    <w:rsid w:val="000468DF"/>
    <w:rsid w:val="0004697C"/>
    <w:rsid w:val="00051B6E"/>
    <w:rsid w:val="00051C3C"/>
    <w:rsid w:val="00054064"/>
    <w:rsid w:val="00054F01"/>
    <w:rsid w:val="00055149"/>
    <w:rsid w:val="0005639E"/>
    <w:rsid w:val="00060F09"/>
    <w:rsid w:val="00061201"/>
    <w:rsid w:val="00061D1E"/>
    <w:rsid w:val="00061F53"/>
    <w:rsid w:val="00062B48"/>
    <w:rsid w:val="00062C4C"/>
    <w:rsid w:val="000630AD"/>
    <w:rsid w:val="00063D21"/>
    <w:rsid w:val="00063E1F"/>
    <w:rsid w:val="00064288"/>
    <w:rsid w:val="00064B10"/>
    <w:rsid w:val="0006588C"/>
    <w:rsid w:val="000662AD"/>
    <w:rsid w:val="00067867"/>
    <w:rsid w:val="00067D9E"/>
    <w:rsid w:val="0007020D"/>
    <w:rsid w:val="00071554"/>
    <w:rsid w:val="00072220"/>
    <w:rsid w:val="00073FEF"/>
    <w:rsid w:val="00077951"/>
    <w:rsid w:val="00080C20"/>
    <w:rsid w:val="000810A5"/>
    <w:rsid w:val="00082393"/>
    <w:rsid w:val="00083251"/>
    <w:rsid w:val="00083C6D"/>
    <w:rsid w:val="00084AF6"/>
    <w:rsid w:val="0008596E"/>
    <w:rsid w:val="00086A52"/>
    <w:rsid w:val="00086BE5"/>
    <w:rsid w:val="000875C1"/>
    <w:rsid w:val="00087897"/>
    <w:rsid w:val="0009044D"/>
    <w:rsid w:val="000921A5"/>
    <w:rsid w:val="00092E8A"/>
    <w:rsid w:val="00092F02"/>
    <w:rsid w:val="0009315C"/>
    <w:rsid w:val="0009351C"/>
    <w:rsid w:val="00096098"/>
    <w:rsid w:val="000961E6"/>
    <w:rsid w:val="00096596"/>
    <w:rsid w:val="000A0D30"/>
    <w:rsid w:val="000A140D"/>
    <w:rsid w:val="000A2B8A"/>
    <w:rsid w:val="000A3066"/>
    <w:rsid w:val="000A3E73"/>
    <w:rsid w:val="000A44DD"/>
    <w:rsid w:val="000A5400"/>
    <w:rsid w:val="000A7132"/>
    <w:rsid w:val="000B08C7"/>
    <w:rsid w:val="000B17C1"/>
    <w:rsid w:val="000B207F"/>
    <w:rsid w:val="000B433F"/>
    <w:rsid w:val="000B5CC7"/>
    <w:rsid w:val="000B6F9A"/>
    <w:rsid w:val="000C0677"/>
    <w:rsid w:val="000C191A"/>
    <w:rsid w:val="000C4F73"/>
    <w:rsid w:val="000C60BA"/>
    <w:rsid w:val="000C63E6"/>
    <w:rsid w:val="000C6762"/>
    <w:rsid w:val="000C6AF0"/>
    <w:rsid w:val="000C6AF6"/>
    <w:rsid w:val="000C70C8"/>
    <w:rsid w:val="000C77CE"/>
    <w:rsid w:val="000D3DEC"/>
    <w:rsid w:val="000D5027"/>
    <w:rsid w:val="000D6E67"/>
    <w:rsid w:val="000E010B"/>
    <w:rsid w:val="000E0305"/>
    <w:rsid w:val="000E09D4"/>
    <w:rsid w:val="000E0DC3"/>
    <w:rsid w:val="000E3120"/>
    <w:rsid w:val="000E4409"/>
    <w:rsid w:val="000E6B29"/>
    <w:rsid w:val="000F03D9"/>
    <w:rsid w:val="000F14E8"/>
    <w:rsid w:val="000F30B8"/>
    <w:rsid w:val="00102DF4"/>
    <w:rsid w:val="0010466D"/>
    <w:rsid w:val="00106007"/>
    <w:rsid w:val="0010621D"/>
    <w:rsid w:val="0010680C"/>
    <w:rsid w:val="00107172"/>
    <w:rsid w:val="00107309"/>
    <w:rsid w:val="001143B6"/>
    <w:rsid w:val="0011475D"/>
    <w:rsid w:val="00117D8A"/>
    <w:rsid w:val="001208F6"/>
    <w:rsid w:val="00121827"/>
    <w:rsid w:val="00122B19"/>
    <w:rsid w:val="00125264"/>
    <w:rsid w:val="00125F4E"/>
    <w:rsid w:val="00126F80"/>
    <w:rsid w:val="0013009A"/>
    <w:rsid w:val="00130FA9"/>
    <w:rsid w:val="00132BA7"/>
    <w:rsid w:val="0013512C"/>
    <w:rsid w:val="001351A8"/>
    <w:rsid w:val="00135800"/>
    <w:rsid w:val="00135D3D"/>
    <w:rsid w:val="001370A8"/>
    <w:rsid w:val="00137CA9"/>
    <w:rsid w:val="00140B5F"/>
    <w:rsid w:val="00140FD3"/>
    <w:rsid w:val="001416D3"/>
    <w:rsid w:val="00144AA2"/>
    <w:rsid w:val="00145202"/>
    <w:rsid w:val="0014589F"/>
    <w:rsid w:val="00145AFC"/>
    <w:rsid w:val="00145BB2"/>
    <w:rsid w:val="001503A3"/>
    <w:rsid w:val="00151129"/>
    <w:rsid w:val="00151D89"/>
    <w:rsid w:val="001561A4"/>
    <w:rsid w:val="00157407"/>
    <w:rsid w:val="001603B0"/>
    <w:rsid w:val="001607AE"/>
    <w:rsid w:val="00161A48"/>
    <w:rsid w:val="001629D8"/>
    <w:rsid w:val="00163F50"/>
    <w:rsid w:val="00164691"/>
    <w:rsid w:val="00165D0F"/>
    <w:rsid w:val="00170FF8"/>
    <w:rsid w:val="00173327"/>
    <w:rsid w:val="00173393"/>
    <w:rsid w:val="001739BE"/>
    <w:rsid w:val="00173D9A"/>
    <w:rsid w:val="00174175"/>
    <w:rsid w:val="001748D5"/>
    <w:rsid w:val="00175C3A"/>
    <w:rsid w:val="0017612E"/>
    <w:rsid w:val="00183DC0"/>
    <w:rsid w:val="001846F4"/>
    <w:rsid w:val="00184A2E"/>
    <w:rsid w:val="001876C5"/>
    <w:rsid w:val="00190A95"/>
    <w:rsid w:val="00191387"/>
    <w:rsid w:val="00191D24"/>
    <w:rsid w:val="001936C1"/>
    <w:rsid w:val="00194720"/>
    <w:rsid w:val="001958D0"/>
    <w:rsid w:val="001A0C7B"/>
    <w:rsid w:val="001A3315"/>
    <w:rsid w:val="001A3D20"/>
    <w:rsid w:val="001A4690"/>
    <w:rsid w:val="001A4851"/>
    <w:rsid w:val="001A5398"/>
    <w:rsid w:val="001A5878"/>
    <w:rsid w:val="001A7B59"/>
    <w:rsid w:val="001B03E3"/>
    <w:rsid w:val="001B064C"/>
    <w:rsid w:val="001B1773"/>
    <w:rsid w:val="001B23BC"/>
    <w:rsid w:val="001B6369"/>
    <w:rsid w:val="001B7BDA"/>
    <w:rsid w:val="001C3B5A"/>
    <w:rsid w:val="001C45D0"/>
    <w:rsid w:val="001C4CA6"/>
    <w:rsid w:val="001C4E95"/>
    <w:rsid w:val="001C53BA"/>
    <w:rsid w:val="001C64D0"/>
    <w:rsid w:val="001C67EF"/>
    <w:rsid w:val="001C7A62"/>
    <w:rsid w:val="001D05D3"/>
    <w:rsid w:val="001D1B43"/>
    <w:rsid w:val="001D225F"/>
    <w:rsid w:val="001D32E4"/>
    <w:rsid w:val="001D6B8E"/>
    <w:rsid w:val="001D6FEF"/>
    <w:rsid w:val="001E0F22"/>
    <w:rsid w:val="001E364E"/>
    <w:rsid w:val="001E3880"/>
    <w:rsid w:val="001F0182"/>
    <w:rsid w:val="001F1D20"/>
    <w:rsid w:val="001F3E36"/>
    <w:rsid w:val="001F3FB7"/>
    <w:rsid w:val="001F4124"/>
    <w:rsid w:val="001F57A9"/>
    <w:rsid w:val="0020174B"/>
    <w:rsid w:val="00203FF5"/>
    <w:rsid w:val="00204735"/>
    <w:rsid w:val="00204CAF"/>
    <w:rsid w:val="002058DC"/>
    <w:rsid w:val="002066BC"/>
    <w:rsid w:val="00206A4C"/>
    <w:rsid w:val="002109B7"/>
    <w:rsid w:val="00210CD2"/>
    <w:rsid w:val="002114D9"/>
    <w:rsid w:val="002124EA"/>
    <w:rsid w:val="002176ED"/>
    <w:rsid w:val="00217F82"/>
    <w:rsid w:val="00220E58"/>
    <w:rsid w:val="002227A9"/>
    <w:rsid w:val="0022367C"/>
    <w:rsid w:val="00223C39"/>
    <w:rsid w:val="00225BD6"/>
    <w:rsid w:val="00226FB4"/>
    <w:rsid w:val="0023469F"/>
    <w:rsid w:val="00235C8B"/>
    <w:rsid w:val="002377B2"/>
    <w:rsid w:val="00237C1F"/>
    <w:rsid w:val="002437E9"/>
    <w:rsid w:val="00243975"/>
    <w:rsid w:val="002443C1"/>
    <w:rsid w:val="002463DE"/>
    <w:rsid w:val="00252635"/>
    <w:rsid w:val="00256FDD"/>
    <w:rsid w:val="002572FF"/>
    <w:rsid w:val="00260A24"/>
    <w:rsid w:val="0026219B"/>
    <w:rsid w:val="00262A35"/>
    <w:rsid w:val="002638A0"/>
    <w:rsid w:val="00264A94"/>
    <w:rsid w:val="002657ED"/>
    <w:rsid w:val="0026667A"/>
    <w:rsid w:val="00270386"/>
    <w:rsid w:val="00270E35"/>
    <w:rsid w:val="00271AD0"/>
    <w:rsid w:val="00271EB3"/>
    <w:rsid w:val="00272D10"/>
    <w:rsid w:val="00273E43"/>
    <w:rsid w:val="002749C5"/>
    <w:rsid w:val="002750FA"/>
    <w:rsid w:val="002763E9"/>
    <w:rsid w:val="002773DD"/>
    <w:rsid w:val="00277560"/>
    <w:rsid w:val="0028000C"/>
    <w:rsid w:val="00282279"/>
    <w:rsid w:val="002825C7"/>
    <w:rsid w:val="00283E20"/>
    <w:rsid w:val="00283FA0"/>
    <w:rsid w:val="0028450F"/>
    <w:rsid w:val="002846B7"/>
    <w:rsid w:val="002901CD"/>
    <w:rsid w:val="00291009"/>
    <w:rsid w:val="00292561"/>
    <w:rsid w:val="00294ABC"/>
    <w:rsid w:val="00294DBA"/>
    <w:rsid w:val="002A03D9"/>
    <w:rsid w:val="002A259B"/>
    <w:rsid w:val="002A5313"/>
    <w:rsid w:val="002A5754"/>
    <w:rsid w:val="002A7037"/>
    <w:rsid w:val="002A7087"/>
    <w:rsid w:val="002B1CA1"/>
    <w:rsid w:val="002B46DF"/>
    <w:rsid w:val="002B7397"/>
    <w:rsid w:val="002C07C8"/>
    <w:rsid w:val="002C0C80"/>
    <w:rsid w:val="002C117F"/>
    <w:rsid w:val="002C49CD"/>
    <w:rsid w:val="002C5589"/>
    <w:rsid w:val="002C5E39"/>
    <w:rsid w:val="002C7922"/>
    <w:rsid w:val="002C7C17"/>
    <w:rsid w:val="002D04E1"/>
    <w:rsid w:val="002D13A1"/>
    <w:rsid w:val="002D14FA"/>
    <w:rsid w:val="002D4841"/>
    <w:rsid w:val="002E30EA"/>
    <w:rsid w:val="002E4D1D"/>
    <w:rsid w:val="002E61DD"/>
    <w:rsid w:val="002E7442"/>
    <w:rsid w:val="002F155C"/>
    <w:rsid w:val="002F3134"/>
    <w:rsid w:val="002F5539"/>
    <w:rsid w:val="002F5AB4"/>
    <w:rsid w:val="002F5BD2"/>
    <w:rsid w:val="00302901"/>
    <w:rsid w:val="00302D32"/>
    <w:rsid w:val="00304620"/>
    <w:rsid w:val="003046FA"/>
    <w:rsid w:val="003057B6"/>
    <w:rsid w:val="003067DD"/>
    <w:rsid w:val="00306897"/>
    <w:rsid w:val="00307075"/>
    <w:rsid w:val="003103A6"/>
    <w:rsid w:val="00314A54"/>
    <w:rsid w:val="0031674E"/>
    <w:rsid w:val="0031791F"/>
    <w:rsid w:val="00321BC7"/>
    <w:rsid w:val="00322542"/>
    <w:rsid w:val="00322C0C"/>
    <w:rsid w:val="0032396A"/>
    <w:rsid w:val="003241E3"/>
    <w:rsid w:val="00325551"/>
    <w:rsid w:val="00326403"/>
    <w:rsid w:val="003266E7"/>
    <w:rsid w:val="00326F12"/>
    <w:rsid w:val="00326F1F"/>
    <w:rsid w:val="0033063A"/>
    <w:rsid w:val="00333B4C"/>
    <w:rsid w:val="00334C3E"/>
    <w:rsid w:val="003364B0"/>
    <w:rsid w:val="00340B5C"/>
    <w:rsid w:val="003451B7"/>
    <w:rsid w:val="003504D4"/>
    <w:rsid w:val="003520ED"/>
    <w:rsid w:val="0035369A"/>
    <w:rsid w:val="00353F27"/>
    <w:rsid w:val="003545B2"/>
    <w:rsid w:val="0035582C"/>
    <w:rsid w:val="003579D6"/>
    <w:rsid w:val="00357F09"/>
    <w:rsid w:val="00361786"/>
    <w:rsid w:val="00365B3A"/>
    <w:rsid w:val="00367AFE"/>
    <w:rsid w:val="00367C25"/>
    <w:rsid w:val="0037009B"/>
    <w:rsid w:val="00370712"/>
    <w:rsid w:val="003707E1"/>
    <w:rsid w:val="003707F1"/>
    <w:rsid w:val="00370D09"/>
    <w:rsid w:val="00371C52"/>
    <w:rsid w:val="003729F5"/>
    <w:rsid w:val="00372A06"/>
    <w:rsid w:val="003743E4"/>
    <w:rsid w:val="0037655E"/>
    <w:rsid w:val="00381932"/>
    <w:rsid w:val="0038200E"/>
    <w:rsid w:val="0038287E"/>
    <w:rsid w:val="00383350"/>
    <w:rsid w:val="00384283"/>
    <w:rsid w:val="00385066"/>
    <w:rsid w:val="00386321"/>
    <w:rsid w:val="00386730"/>
    <w:rsid w:val="00391660"/>
    <w:rsid w:val="00391B53"/>
    <w:rsid w:val="00391D4D"/>
    <w:rsid w:val="00392B41"/>
    <w:rsid w:val="00393378"/>
    <w:rsid w:val="00393427"/>
    <w:rsid w:val="0039392B"/>
    <w:rsid w:val="003948AE"/>
    <w:rsid w:val="00394C81"/>
    <w:rsid w:val="00394E93"/>
    <w:rsid w:val="003962F9"/>
    <w:rsid w:val="0039721F"/>
    <w:rsid w:val="003976B9"/>
    <w:rsid w:val="003A2C8F"/>
    <w:rsid w:val="003A2FF3"/>
    <w:rsid w:val="003A3F57"/>
    <w:rsid w:val="003A4F08"/>
    <w:rsid w:val="003A5950"/>
    <w:rsid w:val="003A5CFA"/>
    <w:rsid w:val="003A62C4"/>
    <w:rsid w:val="003A7A82"/>
    <w:rsid w:val="003A7D30"/>
    <w:rsid w:val="003B12F6"/>
    <w:rsid w:val="003B2E52"/>
    <w:rsid w:val="003B430A"/>
    <w:rsid w:val="003B5617"/>
    <w:rsid w:val="003B5A88"/>
    <w:rsid w:val="003B7300"/>
    <w:rsid w:val="003B7822"/>
    <w:rsid w:val="003C5A4A"/>
    <w:rsid w:val="003C62B9"/>
    <w:rsid w:val="003C6505"/>
    <w:rsid w:val="003C6C74"/>
    <w:rsid w:val="003D14DF"/>
    <w:rsid w:val="003D31B0"/>
    <w:rsid w:val="003D3695"/>
    <w:rsid w:val="003D3CC6"/>
    <w:rsid w:val="003D4724"/>
    <w:rsid w:val="003D4F24"/>
    <w:rsid w:val="003D5FBD"/>
    <w:rsid w:val="003D69B5"/>
    <w:rsid w:val="003E1420"/>
    <w:rsid w:val="003E1D52"/>
    <w:rsid w:val="003E2183"/>
    <w:rsid w:val="003E2A16"/>
    <w:rsid w:val="003E3459"/>
    <w:rsid w:val="003E3E60"/>
    <w:rsid w:val="003E42D9"/>
    <w:rsid w:val="003F0709"/>
    <w:rsid w:val="003F39D0"/>
    <w:rsid w:val="003F54D8"/>
    <w:rsid w:val="003F6BB8"/>
    <w:rsid w:val="003F7EDF"/>
    <w:rsid w:val="00401FD4"/>
    <w:rsid w:val="004029DD"/>
    <w:rsid w:val="0040338A"/>
    <w:rsid w:val="004038A0"/>
    <w:rsid w:val="00404EFA"/>
    <w:rsid w:val="00410B15"/>
    <w:rsid w:val="004113E7"/>
    <w:rsid w:val="004120CA"/>
    <w:rsid w:val="00413F8C"/>
    <w:rsid w:val="00414F95"/>
    <w:rsid w:val="00420044"/>
    <w:rsid w:val="00421B1E"/>
    <w:rsid w:val="00422504"/>
    <w:rsid w:val="00423E12"/>
    <w:rsid w:val="0042578F"/>
    <w:rsid w:val="00427416"/>
    <w:rsid w:val="00430C2B"/>
    <w:rsid w:val="004320B5"/>
    <w:rsid w:val="004335AD"/>
    <w:rsid w:val="0043594B"/>
    <w:rsid w:val="00437A03"/>
    <w:rsid w:val="00441103"/>
    <w:rsid w:val="004415AD"/>
    <w:rsid w:val="00443B9A"/>
    <w:rsid w:val="00445159"/>
    <w:rsid w:val="00445A9A"/>
    <w:rsid w:val="004474E9"/>
    <w:rsid w:val="00447677"/>
    <w:rsid w:val="00451719"/>
    <w:rsid w:val="00453F12"/>
    <w:rsid w:val="00455412"/>
    <w:rsid w:val="00455EF8"/>
    <w:rsid w:val="004564FF"/>
    <w:rsid w:val="00457829"/>
    <w:rsid w:val="00460167"/>
    <w:rsid w:val="00460BC8"/>
    <w:rsid w:val="00461CF9"/>
    <w:rsid w:val="00461E10"/>
    <w:rsid w:val="0046607C"/>
    <w:rsid w:val="004668A5"/>
    <w:rsid w:val="00466D02"/>
    <w:rsid w:val="004670FE"/>
    <w:rsid w:val="00470CC7"/>
    <w:rsid w:val="00471892"/>
    <w:rsid w:val="00472EAF"/>
    <w:rsid w:val="00473336"/>
    <w:rsid w:val="004741AA"/>
    <w:rsid w:val="004762EA"/>
    <w:rsid w:val="00477EF9"/>
    <w:rsid w:val="0048116F"/>
    <w:rsid w:val="004812DF"/>
    <w:rsid w:val="00482C40"/>
    <w:rsid w:val="00483781"/>
    <w:rsid w:val="0048399A"/>
    <w:rsid w:val="00483A5D"/>
    <w:rsid w:val="00483AC5"/>
    <w:rsid w:val="00483EC1"/>
    <w:rsid w:val="00484A3B"/>
    <w:rsid w:val="00484ED7"/>
    <w:rsid w:val="004851E6"/>
    <w:rsid w:val="004904A0"/>
    <w:rsid w:val="00491181"/>
    <w:rsid w:val="0049210F"/>
    <w:rsid w:val="00494E4D"/>
    <w:rsid w:val="00496FC7"/>
    <w:rsid w:val="004A00EF"/>
    <w:rsid w:val="004A0641"/>
    <w:rsid w:val="004A083F"/>
    <w:rsid w:val="004A0A4D"/>
    <w:rsid w:val="004A0E72"/>
    <w:rsid w:val="004A1E47"/>
    <w:rsid w:val="004A344F"/>
    <w:rsid w:val="004A4248"/>
    <w:rsid w:val="004A6D24"/>
    <w:rsid w:val="004B07E0"/>
    <w:rsid w:val="004B1189"/>
    <w:rsid w:val="004B141A"/>
    <w:rsid w:val="004B20D6"/>
    <w:rsid w:val="004B4A90"/>
    <w:rsid w:val="004B63E6"/>
    <w:rsid w:val="004C0340"/>
    <w:rsid w:val="004C0861"/>
    <w:rsid w:val="004C14F4"/>
    <w:rsid w:val="004C2487"/>
    <w:rsid w:val="004C2931"/>
    <w:rsid w:val="004C2D4F"/>
    <w:rsid w:val="004C5D40"/>
    <w:rsid w:val="004C6983"/>
    <w:rsid w:val="004C7339"/>
    <w:rsid w:val="004C737D"/>
    <w:rsid w:val="004D23E5"/>
    <w:rsid w:val="004D464B"/>
    <w:rsid w:val="004D568C"/>
    <w:rsid w:val="004D74B9"/>
    <w:rsid w:val="004E1BAD"/>
    <w:rsid w:val="004E3E0B"/>
    <w:rsid w:val="004E4487"/>
    <w:rsid w:val="004E4A34"/>
    <w:rsid w:val="004F16AA"/>
    <w:rsid w:val="004F2D44"/>
    <w:rsid w:val="004F35D2"/>
    <w:rsid w:val="004F3B3E"/>
    <w:rsid w:val="004F7DDF"/>
    <w:rsid w:val="005011D2"/>
    <w:rsid w:val="0050221A"/>
    <w:rsid w:val="0050487F"/>
    <w:rsid w:val="00504B3E"/>
    <w:rsid w:val="0050750D"/>
    <w:rsid w:val="00510267"/>
    <w:rsid w:val="00511A00"/>
    <w:rsid w:val="00511B71"/>
    <w:rsid w:val="005121A1"/>
    <w:rsid w:val="00512715"/>
    <w:rsid w:val="00512CA7"/>
    <w:rsid w:val="00513A46"/>
    <w:rsid w:val="00513D43"/>
    <w:rsid w:val="005163DC"/>
    <w:rsid w:val="00517A7B"/>
    <w:rsid w:val="00517D2A"/>
    <w:rsid w:val="00522342"/>
    <w:rsid w:val="005232C1"/>
    <w:rsid w:val="00524FD7"/>
    <w:rsid w:val="0052584E"/>
    <w:rsid w:val="005258C4"/>
    <w:rsid w:val="00525A2E"/>
    <w:rsid w:val="00531278"/>
    <w:rsid w:val="00531295"/>
    <w:rsid w:val="00531DFB"/>
    <w:rsid w:val="00535F55"/>
    <w:rsid w:val="005360C4"/>
    <w:rsid w:val="00540D6E"/>
    <w:rsid w:val="00542523"/>
    <w:rsid w:val="00542757"/>
    <w:rsid w:val="00544A3F"/>
    <w:rsid w:val="00546C9E"/>
    <w:rsid w:val="00546DDA"/>
    <w:rsid w:val="005501EB"/>
    <w:rsid w:val="0055535F"/>
    <w:rsid w:val="00555AF3"/>
    <w:rsid w:val="00557243"/>
    <w:rsid w:val="00557D1A"/>
    <w:rsid w:val="0056345E"/>
    <w:rsid w:val="00563C2E"/>
    <w:rsid w:val="00564994"/>
    <w:rsid w:val="0056715B"/>
    <w:rsid w:val="00567898"/>
    <w:rsid w:val="0057156B"/>
    <w:rsid w:val="005729D6"/>
    <w:rsid w:val="00572B1C"/>
    <w:rsid w:val="005731C4"/>
    <w:rsid w:val="00574CA4"/>
    <w:rsid w:val="00580367"/>
    <w:rsid w:val="00581DC1"/>
    <w:rsid w:val="005827A8"/>
    <w:rsid w:val="00585366"/>
    <w:rsid w:val="00590F30"/>
    <w:rsid w:val="00591003"/>
    <w:rsid w:val="00591AE0"/>
    <w:rsid w:val="00591D30"/>
    <w:rsid w:val="00597A43"/>
    <w:rsid w:val="005A2357"/>
    <w:rsid w:val="005A2B8B"/>
    <w:rsid w:val="005A351A"/>
    <w:rsid w:val="005A35F2"/>
    <w:rsid w:val="005A3FFE"/>
    <w:rsid w:val="005A4440"/>
    <w:rsid w:val="005A4C88"/>
    <w:rsid w:val="005A6409"/>
    <w:rsid w:val="005A74E8"/>
    <w:rsid w:val="005A7801"/>
    <w:rsid w:val="005A7DCD"/>
    <w:rsid w:val="005B3B8C"/>
    <w:rsid w:val="005B6A1C"/>
    <w:rsid w:val="005B769C"/>
    <w:rsid w:val="005C0257"/>
    <w:rsid w:val="005C15C4"/>
    <w:rsid w:val="005C20BD"/>
    <w:rsid w:val="005C20CF"/>
    <w:rsid w:val="005C3467"/>
    <w:rsid w:val="005C48AE"/>
    <w:rsid w:val="005C5108"/>
    <w:rsid w:val="005C7157"/>
    <w:rsid w:val="005C7968"/>
    <w:rsid w:val="005C7AC0"/>
    <w:rsid w:val="005D45EF"/>
    <w:rsid w:val="005D4B05"/>
    <w:rsid w:val="005D4B57"/>
    <w:rsid w:val="005D530B"/>
    <w:rsid w:val="005D586F"/>
    <w:rsid w:val="005D64E8"/>
    <w:rsid w:val="005D6B9A"/>
    <w:rsid w:val="005D6CF6"/>
    <w:rsid w:val="005D7481"/>
    <w:rsid w:val="005D78D4"/>
    <w:rsid w:val="005E036D"/>
    <w:rsid w:val="005E422F"/>
    <w:rsid w:val="005E5642"/>
    <w:rsid w:val="005E67EF"/>
    <w:rsid w:val="005F0500"/>
    <w:rsid w:val="005F0F67"/>
    <w:rsid w:val="005F16C4"/>
    <w:rsid w:val="005F47DA"/>
    <w:rsid w:val="005F5993"/>
    <w:rsid w:val="005F66A4"/>
    <w:rsid w:val="0060039B"/>
    <w:rsid w:val="00601628"/>
    <w:rsid w:val="0060167B"/>
    <w:rsid w:val="0060281C"/>
    <w:rsid w:val="00603435"/>
    <w:rsid w:val="00603A16"/>
    <w:rsid w:val="00604EDF"/>
    <w:rsid w:val="006053AB"/>
    <w:rsid w:val="00605961"/>
    <w:rsid w:val="00605A57"/>
    <w:rsid w:val="00606AC0"/>
    <w:rsid w:val="0061028F"/>
    <w:rsid w:val="006141CE"/>
    <w:rsid w:val="00615668"/>
    <w:rsid w:val="00615AC0"/>
    <w:rsid w:val="0061650D"/>
    <w:rsid w:val="00617982"/>
    <w:rsid w:val="006225DD"/>
    <w:rsid w:val="00623B37"/>
    <w:rsid w:val="00623BF0"/>
    <w:rsid w:val="00624C95"/>
    <w:rsid w:val="00626528"/>
    <w:rsid w:val="00627E4E"/>
    <w:rsid w:val="00633940"/>
    <w:rsid w:val="0063464E"/>
    <w:rsid w:val="006358AC"/>
    <w:rsid w:val="00635E65"/>
    <w:rsid w:val="006401C3"/>
    <w:rsid w:val="006437D7"/>
    <w:rsid w:val="00645BD1"/>
    <w:rsid w:val="00646CDD"/>
    <w:rsid w:val="00650C1F"/>
    <w:rsid w:val="00654316"/>
    <w:rsid w:val="00654353"/>
    <w:rsid w:val="0066258B"/>
    <w:rsid w:val="00664B8C"/>
    <w:rsid w:val="00664FB8"/>
    <w:rsid w:val="00665DA0"/>
    <w:rsid w:val="00666BB6"/>
    <w:rsid w:val="00667528"/>
    <w:rsid w:val="00673A3B"/>
    <w:rsid w:val="00674216"/>
    <w:rsid w:val="00674827"/>
    <w:rsid w:val="00677CBC"/>
    <w:rsid w:val="006800F6"/>
    <w:rsid w:val="006804EE"/>
    <w:rsid w:val="00681208"/>
    <w:rsid w:val="006816F3"/>
    <w:rsid w:val="00681A70"/>
    <w:rsid w:val="00681AC1"/>
    <w:rsid w:val="00683362"/>
    <w:rsid w:val="006854D7"/>
    <w:rsid w:val="00690A38"/>
    <w:rsid w:val="00693B1B"/>
    <w:rsid w:val="00694F52"/>
    <w:rsid w:val="00695675"/>
    <w:rsid w:val="0069578A"/>
    <w:rsid w:val="00695B45"/>
    <w:rsid w:val="00696E5C"/>
    <w:rsid w:val="00697419"/>
    <w:rsid w:val="006A0473"/>
    <w:rsid w:val="006A1083"/>
    <w:rsid w:val="006A31D1"/>
    <w:rsid w:val="006A404B"/>
    <w:rsid w:val="006A5F36"/>
    <w:rsid w:val="006A6567"/>
    <w:rsid w:val="006B1B42"/>
    <w:rsid w:val="006B257B"/>
    <w:rsid w:val="006B3755"/>
    <w:rsid w:val="006B4ED5"/>
    <w:rsid w:val="006B529C"/>
    <w:rsid w:val="006B5857"/>
    <w:rsid w:val="006B60A6"/>
    <w:rsid w:val="006B6FA1"/>
    <w:rsid w:val="006B774A"/>
    <w:rsid w:val="006C04D2"/>
    <w:rsid w:val="006C1C43"/>
    <w:rsid w:val="006C29A9"/>
    <w:rsid w:val="006C4167"/>
    <w:rsid w:val="006C471B"/>
    <w:rsid w:val="006C4D68"/>
    <w:rsid w:val="006C4EAE"/>
    <w:rsid w:val="006C7F0B"/>
    <w:rsid w:val="006D06F6"/>
    <w:rsid w:val="006D1B30"/>
    <w:rsid w:val="006D463F"/>
    <w:rsid w:val="006D6595"/>
    <w:rsid w:val="006D7923"/>
    <w:rsid w:val="006E0C55"/>
    <w:rsid w:val="006E6C6E"/>
    <w:rsid w:val="006F0237"/>
    <w:rsid w:val="006F0D51"/>
    <w:rsid w:val="006F2B73"/>
    <w:rsid w:val="006F774D"/>
    <w:rsid w:val="007005F0"/>
    <w:rsid w:val="00700B67"/>
    <w:rsid w:val="00703B30"/>
    <w:rsid w:val="00704732"/>
    <w:rsid w:val="00704C03"/>
    <w:rsid w:val="00711C19"/>
    <w:rsid w:val="00712668"/>
    <w:rsid w:val="007129CF"/>
    <w:rsid w:val="00713AB8"/>
    <w:rsid w:val="00716121"/>
    <w:rsid w:val="00716C7E"/>
    <w:rsid w:val="0071727D"/>
    <w:rsid w:val="007174CF"/>
    <w:rsid w:val="00721472"/>
    <w:rsid w:val="007220FB"/>
    <w:rsid w:val="00722596"/>
    <w:rsid w:val="00726B94"/>
    <w:rsid w:val="00727F8E"/>
    <w:rsid w:val="0073173B"/>
    <w:rsid w:val="0073184C"/>
    <w:rsid w:val="0073241E"/>
    <w:rsid w:val="0073260A"/>
    <w:rsid w:val="00733595"/>
    <w:rsid w:val="00733C17"/>
    <w:rsid w:val="007404E7"/>
    <w:rsid w:val="007407CB"/>
    <w:rsid w:val="007408F3"/>
    <w:rsid w:val="00740902"/>
    <w:rsid w:val="007418F7"/>
    <w:rsid w:val="00741C7F"/>
    <w:rsid w:val="00742B71"/>
    <w:rsid w:val="007511C7"/>
    <w:rsid w:val="00757983"/>
    <w:rsid w:val="00761C96"/>
    <w:rsid w:val="00762E15"/>
    <w:rsid w:val="00764747"/>
    <w:rsid w:val="00764814"/>
    <w:rsid w:val="007648E4"/>
    <w:rsid w:val="00766E24"/>
    <w:rsid w:val="00766FEB"/>
    <w:rsid w:val="0077284E"/>
    <w:rsid w:val="00775713"/>
    <w:rsid w:val="007817B5"/>
    <w:rsid w:val="00781B7A"/>
    <w:rsid w:val="007833F0"/>
    <w:rsid w:val="00784440"/>
    <w:rsid w:val="007846F9"/>
    <w:rsid w:val="007852AD"/>
    <w:rsid w:val="007860C7"/>
    <w:rsid w:val="007876B6"/>
    <w:rsid w:val="00787D4D"/>
    <w:rsid w:val="0079013F"/>
    <w:rsid w:val="00792898"/>
    <w:rsid w:val="007928A0"/>
    <w:rsid w:val="007946A2"/>
    <w:rsid w:val="00795AE9"/>
    <w:rsid w:val="0079603C"/>
    <w:rsid w:val="007977C2"/>
    <w:rsid w:val="007A043C"/>
    <w:rsid w:val="007A1150"/>
    <w:rsid w:val="007A1F8A"/>
    <w:rsid w:val="007A22B5"/>
    <w:rsid w:val="007A6B1E"/>
    <w:rsid w:val="007B0DF5"/>
    <w:rsid w:val="007B1DA2"/>
    <w:rsid w:val="007B3924"/>
    <w:rsid w:val="007B419C"/>
    <w:rsid w:val="007B4474"/>
    <w:rsid w:val="007B582C"/>
    <w:rsid w:val="007B66F9"/>
    <w:rsid w:val="007B6F09"/>
    <w:rsid w:val="007C413D"/>
    <w:rsid w:val="007D10AF"/>
    <w:rsid w:val="007D4827"/>
    <w:rsid w:val="007D691E"/>
    <w:rsid w:val="007D7ED6"/>
    <w:rsid w:val="007E40A4"/>
    <w:rsid w:val="007E46EC"/>
    <w:rsid w:val="007E4A1D"/>
    <w:rsid w:val="007E702A"/>
    <w:rsid w:val="007F13BD"/>
    <w:rsid w:val="007F2F2C"/>
    <w:rsid w:val="007F3AAD"/>
    <w:rsid w:val="007F3F28"/>
    <w:rsid w:val="007F4146"/>
    <w:rsid w:val="007F5E16"/>
    <w:rsid w:val="007F7A9C"/>
    <w:rsid w:val="007F7C6F"/>
    <w:rsid w:val="007F7FC1"/>
    <w:rsid w:val="008008D5"/>
    <w:rsid w:val="00802D28"/>
    <w:rsid w:val="00805A98"/>
    <w:rsid w:val="00812CA1"/>
    <w:rsid w:val="00814258"/>
    <w:rsid w:val="00816737"/>
    <w:rsid w:val="00821999"/>
    <w:rsid w:val="00821B7B"/>
    <w:rsid w:val="00822640"/>
    <w:rsid w:val="00826BD7"/>
    <w:rsid w:val="00826C9A"/>
    <w:rsid w:val="0083062A"/>
    <w:rsid w:val="008319DF"/>
    <w:rsid w:val="00831D8D"/>
    <w:rsid w:val="008347E3"/>
    <w:rsid w:val="008363A5"/>
    <w:rsid w:val="0083712F"/>
    <w:rsid w:val="00841EC9"/>
    <w:rsid w:val="00842B60"/>
    <w:rsid w:val="00842BE3"/>
    <w:rsid w:val="00845859"/>
    <w:rsid w:val="008567C5"/>
    <w:rsid w:val="00857286"/>
    <w:rsid w:val="0085748B"/>
    <w:rsid w:val="008603D5"/>
    <w:rsid w:val="008606CD"/>
    <w:rsid w:val="00862C5C"/>
    <w:rsid w:val="00871FAE"/>
    <w:rsid w:val="008760CD"/>
    <w:rsid w:val="00877280"/>
    <w:rsid w:val="0088005D"/>
    <w:rsid w:val="00881956"/>
    <w:rsid w:val="00881C1B"/>
    <w:rsid w:val="00882D48"/>
    <w:rsid w:val="00884C4F"/>
    <w:rsid w:val="008867A7"/>
    <w:rsid w:val="00886892"/>
    <w:rsid w:val="00886FDA"/>
    <w:rsid w:val="0088719D"/>
    <w:rsid w:val="0089079D"/>
    <w:rsid w:val="00890BC0"/>
    <w:rsid w:val="00892515"/>
    <w:rsid w:val="00893244"/>
    <w:rsid w:val="0089654D"/>
    <w:rsid w:val="008976D9"/>
    <w:rsid w:val="008A1B8E"/>
    <w:rsid w:val="008A1E7D"/>
    <w:rsid w:val="008A2B6F"/>
    <w:rsid w:val="008A38C3"/>
    <w:rsid w:val="008A4964"/>
    <w:rsid w:val="008A6212"/>
    <w:rsid w:val="008A6AE8"/>
    <w:rsid w:val="008B1AC4"/>
    <w:rsid w:val="008B25C4"/>
    <w:rsid w:val="008B4C30"/>
    <w:rsid w:val="008B6D11"/>
    <w:rsid w:val="008C18C7"/>
    <w:rsid w:val="008D0B6F"/>
    <w:rsid w:val="008D0F15"/>
    <w:rsid w:val="008D1D32"/>
    <w:rsid w:val="008D291F"/>
    <w:rsid w:val="008D5915"/>
    <w:rsid w:val="008D5A11"/>
    <w:rsid w:val="008D68B0"/>
    <w:rsid w:val="008D704A"/>
    <w:rsid w:val="008E01EC"/>
    <w:rsid w:val="008E070B"/>
    <w:rsid w:val="008E1E12"/>
    <w:rsid w:val="008E2DA9"/>
    <w:rsid w:val="008E611A"/>
    <w:rsid w:val="008E61B5"/>
    <w:rsid w:val="008E655C"/>
    <w:rsid w:val="008E75F5"/>
    <w:rsid w:val="008F113E"/>
    <w:rsid w:val="008F2CBE"/>
    <w:rsid w:val="008F2D4A"/>
    <w:rsid w:val="008F2F76"/>
    <w:rsid w:val="008F3D38"/>
    <w:rsid w:val="008F5AAA"/>
    <w:rsid w:val="008F676A"/>
    <w:rsid w:val="008F7334"/>
    <w:rsid w:val="008F7B68"/>
    <w:rsid w:val="009009E3"/>
    <w:rsid w:val="009028F2"/>
    <w:rsid w:val="00907331"/>
    <w:rsid w:val="00911910"/>
    <w:rsid w:val="00911913"/>
    <w:rsid w:val="00916BEB"/>
    <w:rsid w:val="00920A3E"/>
    <w:rsid w:val="0092454E"/>
    <w:rsid w:val="00930B8D"/>
    <w:rsid w:val="00931169"/>
    <w:rsid w:val="0093158C"/>
    <w:rsid w:val="00933669"/>
    <w:rsid w:val="009343C1"/>
    <w:rsid w:val="009355CC"/>
    <w:rsid w:val="009366F1"/>
    <w:rsid w:val="009371ED"/>
    <w:rsid w:val="00940613"/>
    <w:rsid w:val="009411B0"/>
    <w:rsid w:val="00941772"/>
    <w:rsid w:val="00944B6F"/>
    <w:rsid w:val="009475B4"/>
    <w:rsid w:val="00951A67"/>
    <w:rsid w:val="00952F80"/>
    <w:rsid w:val="00954345"/>
    <w:rsid w:val="00956B38"/>
    <w:rsid w:val="00960B5F"/>
    <w:rsid w:val="00961BF0"/>
    <w:rsid w:val="009643CA"/>
    <w:rsid w:val="00964B2D"/>
    <w:rsid w:val="00966486"/>
    <w:rsid w:val="00966ABC"/>
    <w:rsid w:val="009670D5"/>
    <w:rsid w:val="00972330"/>
    <w:rsid w:val="00972A40"/>
    <w:rsid w:val="00972B92"/>
    <w:rsid w:val="00975883"/>
    <w:rsid w:val="009765E3"/>
    <w:rsid w:val="00977DBF"/>
    <w:rsid w:val="009805FA"/>
    <w:rsid w:val="00982295"/>
    <w:rsid w:val="009834B4"/>
    <w:rsid w:val="00986363"/>
    <w:rsid w:val="00987A0D"/>
    <w:rsid w:val="009945DE"/>
    <w:rsid w:val="00996796"/>
    <w:rsid w:val="009A0C3A"/>
    <w:rsid w:val="009A0F4E"/>
    <w:rsid w:val="009A1058"/>
    <w:rsid w:val="009A444D"/>
    <w:rsid w:val="009A5F2C"/>
    <w:rsid w:val="009A6536"/>
    <w:rsid w:val="009B138B"/>
    <w:rsid w:val="009B2764"/>
    <w:rsid w:val="009B4AE8"/>
    <w:rsid w:val="009B5043"/>
    <w:rsid w:val="009B6B48"/>
    <w:rsid w:val="009C0710"/>
    <w:rsid w:val="009C0801"/>
    <w:rsid w:val="009C1FD4"/>
    <w:rsid w:val="009C2138"/>
    <w:rsid w:val="009C3ED5"/>
    <w:rsid w:val="009C40DE"/>
    <w:rsid w:val="009C627D"/>
    <w:rsid w:val="009C691E"/>
    <w:rsid w:val="009D17B5"/>
    <w:rsid w:val="009D229D"/>
    <w:rsid w:val="009D3449"/>
    <w:rsid w:val="009D4EB6"/>
    <w:rsid w:val="009D575D"/>
    <w:rsid w:val="009D5E5A"/>
    <w:rsid w:val="009D770A"/>
    <w:rsid w:val="009D7868"/>
    <w:rsid w:val="009E0739"/>
    <w:rsid w:val="009E302A"/>
    <w:rsid w:val="009E62C1"/>
    <w:rsid w:val="009F1555"/>
    <w:rsid w:val="009F18EA"/>
    <w:rsid w:val="009F2208"/>
    <w:rsid w:val="009F2AA9"/>
    <w:rsid w:val="009F79BB"/>
    <w:rsid w:val="00A00260"/>
    <w:rsid w:val="00A046EE"/>
    <w:rsid w:val="00A048F2"/>
    <w:rsid w:val="00A06E77"/>
    <w:rsid w:val="00A10060"/>
    <w:rsid w:val="00A12DF7"/>
    <w:rsid w:val="00A155E9"/>
    <w:rsid w:val="00A159D5"/>
    <w:rsid w:val="00A16844"/>
    <w:rsid w:val="00A16B87"/>
    <w:rsid w:val="00A2086D"/>
    <w:rsid w:val="00A20A01"/>
    <w:rsid w:val="00A2288F"/>
    <w:rsid w:val="00A24D22"/>
    <w:rsid w:val="00A26BE5"/>
    <w:rsid w:val="00A275A3"/>
    <w:rsid w:val="00A34342"/>
    <w:rsid w:val="00A36196"/>
    <w:rsid w:val="00A40497"/>
    <w:rsid w:val="00A40FF2"/>
    <w:rsid w:val="00A42388"/>
    <w:rsid w:val="00A428A6"/>
    <w:rsid w:val="00A4306D"/>
    <w:rsid w:val="00A43CAE"/>
    <w:rsid w:val="00A443E5"/>
    <w:rsid w:val="00A45877"/>
    <w:rsid w:val="00A476B1"/>
    <w:rsid w:val="00A47E2C"/>
    <w:rsid w:val="00A53094"/>
    <w:rsid w:val="00A55715"/>
    <w:rsid w:val="00A55843"/>
    <w:rsid w:val="00A55A74"/>
    <w:rsid w:val="00A55FBC"/>
    <w:rsid w:val="00A563D3"/>
    <w:rsid w:val="00A56C83"/>
    <w:rsid w:val="00A605C9"/>
    <w:rsid w:val="00A6101F"/>
    <w:rsid w:val="00A63086"/>
    <w:rsid w:val="00A6454C"/>
    <w:rsid w:val="00A6565C"/>
    <w:rsid w:val="00A65D38"/>
    <w:rsid w:val="00A6697B"/>
    <w:rsid w:val="00A67C2B"/>
    <w:rsid w:val="00A7248E"/>
    <w:rsid w:val="00A72737"/>
    <w:rsid w:val="00A7440A"/>
    <w:rsid w:val="00A75641"/>
    <w:rsid w:val="00A776EC"/>
    <w:rsid w:val="00A81360"/>
    <w:rsid w:val="00A814DD"/>
    <w:rsid w:val="00A82046"/>
    <w:rsid w:val="00A83E6C"/>
    <w:rsid w:val="00A853EA"/>
    <w:rsid w:val="00A85A55"/>
    <w:rsid w:val="00A865B2"/>
    <w:rsid w:val="00A871D7"/>
    <w:rsid w:val="00A904D8"/>
    <w:rsid w:val="00A90B17"/>
    <w:rsid w:val="00A90F2E"/>
    <w:rsid w:val="00A92653"/>
    <w:rsid w:val="00A93BC6"/>
    <w:rsid w:val="00A94E4C"/>
    <w:rsid w:val="00A94EE0"/>
    <w:rsid w:val="00A95118"/>
    <w:rsid w:val="00A952C9"/>
    <w:rsid w:val="00A9591F"/>
    <w:rsid w:val="00A97B4A"/>
    <w:rsid w:val="00AA0DF4"/>
    <w:rsid w:val="00AA54C5"/>
    <w:rsid w:val="00AA5B44"/>
    <w:rsid w:val="00AA5E08"/>
    <w:rsid w:val="00AA6A7D"/>
    <w:rsid w:val="00AA6ED6"/>
    <w:rsid w:val="00AA7182"/>
    <w:rsid w:val="00AA74C2"/>
    <w:rsid w:val="00AB10F5"/>
    <w:rsid w:val="00AB1ABF"/>
    <w:rsid w:val="00AB1F3C"/>
    <w:rsid w:val="00AB2DA5"/>
    <w:rsid w:val="00AB2E09"/>
    <w:rsid w:val="00AB456D"/>
    <w:rsid w:val="00AB4B0F"/>
    <w:rsid w:val="00AC039C"/>
    <w:rsid w:val="00AC1007"/>
    <w:rsid w:val="00AC231C"/>
    <w:rsid w:val="00AC25E9"/>
    <w:rsid w:val="00AC3597"/>
    <w:rsid w:val="00AC486B"/>
    <w:rsid w:val="00AC5591"/>
    <w:rsid w:val="00AC5B4E"/>
    <w:rsid w:val="00AC7B8D"/>
    <w:rsid w:val="00AD065C"/>
    <w:rsid w:val="00AD3261"/>
    <w:rsid w:val="00AD407C"/>
    <w:rsid w:val="00AD6F31"/>
    <w:rsid w:val="00AD7657"/>
    <w:rsid w:val="00AE0FA6"/>
    <w:rsid w:val="00AE135F"/>
    <w:rsid w:val="00AE1FE9"/>
    <w:rsid w:val="00AE3FB4"/>
    <w:rsid w:val="00AE47EE"/>
    <w:rsid w:val="00AE4C75"/>
    <w:rsid w:val="00AF055F"/>
    <w:rsid w:val="00AF0B4A"/>
    <w:rsid w:val="00AF1ED2"/>
    <w:rsid w:val="00AF5E80"/>
    <w:rsid w:val="00AF7964"/>
    <w:rsid w:val="00AF7AAF"/>
    <w:rsid w:val="00AF7FF6"/>
    <w:rsid w:val="00B00D2F"/>
    <w:rsid w:val="00B04317"/>
    <w:rsid w:val="00B059F4"/>
    <w:rsid w:val="00B06144"/>
    <w:rsid w:val="00B06C18"/>
    <w:rsid w:val="00B106D9"/>
    <w:rsid w:val="00B107D6"/>
    <w:rsid w:val="00B11F38"/>
    <w:rsid w:val="00B12A6B"/>
    <w:rsid w:val="00B12E6E"/>
    <w:rsid w:val="00B14D64"/>
    <w:rsid w:val="00B1775D"/>
    <w:rsid w:val="00B17F3D"/>
    <w:rsid w:val="00B17FAB"/>
    <w:rsid w:val="00B22F2A"/>
    <w:rsid w:val="00B233E2"/>
    <w:rsid w:val="00B23B63"/>
    <w:rsid w:val="00B24F02"/>
    <w:rsid w:val="00B261DE"/>
    <w:rsid w:val="00B26434"/>
    <w:rsid w:val="00B266F4"/>
    <w:rsid w:val="00B26F53"/>
    <w:rsid w:val="00B303F3"/>
    <w:rsid w:val="00B30B71"/>
    <w:rsid w:val="00B311E1"/>
    <w:rsid w:val="00B31506"/>
    <w:rsid w:val="00B33286"/>
    <w:rsid w:val="00B342B6"/>
    <w:rsid w:val="00B34645"/>
    <w:rsid w:val="00B36328"/>
    <w:rsid w:val="00B36C11"/>
    <w:rsid w:val="00B40BA0"/>
    <w:rsid w:val="00B41A08"/>
    <w:rsid w:val="00B42167"/>
    <w:rsid w:val="00B42410"/>
    <w:rsid w:val="00B436BE"/>
    <w:rsid w:val="00B44342"/>
    <w:rsid w:val="00B45803"/>
    <w:rsid w:val="00B45E1B"/>
    <w:rsid w:val="00B50DD9"/>
    <w:rsid w:val="00B522D0"/>
    <w:rsid w:val="00B52389"/>
    <w:rsid w:val="00B5316C"/>
    <w:rsid w:val="00B53766"/>
    <w:rsid w:val="00B55FF3"/>
    <w:rsid w:val="00B56BAB"/>
    <w:rsid w:val="00B60111"/>
    <w:rsid w:val="00B6193C"/>
    <w:rsid w:val="00B62472"/>
    <w:rsid w:val="00B63522"/>
    <w:rsid w:val="00B644F5"/>
    <w:rsid w:val="00B64B59"/>
    <w:rsid w:val="00B65627"/>
    <w:rsid w:val="00B65EA0"/>
    <w:rsid w:val="00B72719"/>
    <w:rsid w:val="00B72F2F"/>
    <w:rsid w:val="00B73CFA"/>
    <w:rsid w:val="00B82366"/>
    <w:rsid w:val="00B84032"/>
    <w:rsid w:val="00B85B53"/>
    <w:rsid w:val="00B86859"/>
    <w:rsid w:val="00B870D1"/>
    <w:rsid w:val="00B87637"/>
    <w:rsid w:val="00B91146"/>
    <w:rsid w:val="00B93E5E"/>
    <w:rsid w:val="00B95B57"/>
    <w:rsid w:val="00B97899"/>
    <w:rsid w:val="00B97F1D"/>
    <w:rsid w:val="00BA267C"/>
    <w:rsid w:val="00BA5395"/>
    <w:rsid w:val="00BB0763"/>
    <w:rsid w:val="00BB0FBB"/>
    <w:rsid w:val="00BB2E7F"/>
    <w:rsid w:val="00BB2E91"/>
    <w:rsid w:val="00BB50CE"/>
    <w:rsid w:val="00BB568E"/>
    <w:rsid w:val="00BB722E"/>
    <w:rsid w:val="00BB77E3"/>
    <w:rsid w:val="00BC0405"/>
    <w:rsid w:val="00BC083C"/>
    <w:rsid w:val="00BC0849"/>
    <w:rsid w:val="00BC3D0C"/>
    <w:rsid w:val="00BD22B5"/>
    <w:rsid w:val="00BD44E8"/>
    <w:rsid w:val="00BD4936"/>
    <w:rsid w:val="00BD6A7A"/>
    <w:rsid w:val="00BE053E"/>
    <w:rsid w:val="00BE0968"/>
    <w:rsid w:val="00BE220F"/>
    <w:rsid w:val="00BE2A40"/>
    <w:rsid w:val="00BE2DD4"/>
    <w:rsid w:val="00BE41D6"/>
    <w:rsid w:val="00BE4A79"/>
    <w:rsid w:val="00BE51CC"/>
    <w:rsid w:val="00BF0C26"/>
    <w:rsid w:val="00BF1012"/>
    <w:rsid w:val="00BF1739"/>
    <w:rsid w:val="00BF3464"/>
    <w:rsid w:val="00BF3AC3"/>
    <w:rsid w:val="00BF51F0"/>
    <w:rsid w:val="00BF5BBE"/>
    <w:rsid w:val="00BF760F"/>
    <w:rsid w:val="00BF7CF7"/>
    <w:rsid w:val="00C00F0B"/>
    <w:rsid w:val="00C02A62"/>
    <w:rsid w:val="00C02AF0"/>
    <w:rsid w:val="00C14655"/>
    <w:rsid w:val="00C148D0"/>
    <w:rsid w:val="00C152AA"/>
    <w:rsid w:val="00C17174"/>
    <w:rsid w:val="00C173F6"/>
    <w:rsid w:val="00C17629"/>
    <w:rsid w:val="00C17F74"/>
    <w:rsid w:val="00C20459"/>
    <w:rsid w:val="00C207DA"/>
    <w:rsid w:val="00C23EF9"/>
    <w:rsid w:val="00C24563"/>
    <w:rsid w:val="00C2589F"/>
    <w:rsid w:val="00C27C83"/>
    <w:rsid w:val="00C30EF7"/>
    <w:rsid w:val="00C31DDE"/>
    <w:rsid w:val="00C334A0"/>
    <w:rsid w:val="00C33EED"/>
    <w:rsid w:val="00C3547A"/>
    <w:rsid w:val="00C375B2"/>
    <w:rsid w:val="00C3773C"/>
    <w:rsid w:val="00C37D72"/>
    <w:rsid w:val="00C40494"/>
    <w:rsid w:val="00C408E1"/>
    <w:rsid w:val="00C4268C"/>
    <w:rsid w:val="00C42CF5"/>
    <w:rsid w:val="00C436D0"/>
    <w:rsid w:val="00C45983"/>
    <w:rsid w:val="00C45E27"/>
    <w:rsid w:val="00C46156"/>
    <w:rsid w:val="00C474E1"/>
    <w:rsid w:val="00C5008E"/>
    <w:rsid w:val="00C52FF8"/>
    <w:rsid w:val="00C55A55"/>
    <w:rsid w:val="00C640E4"/>
    <w:rsid w:val="00C664DB"/>
    <w:rsid w:val="00C67008"/>
    <w:rsid w:val="00C678E2"/>
    <w:rsid w:val="00C70EB6"/>
    <w:rsid w:val="00C70FC0"/>
    <w:rsid w:val="00C74599"/>
    <w:rsid w:val="00C75A15"/>
    <w:rsid w:val="00C7649A"/>
    <w:rsid w:val="00C844B2"/>
    <w:rsid w:val="00C854F6"/>
    <w:rsid w:val="00C86821"/>
    <w:rsid w:val="00C86D45"/>
    <w:rsid w:val="00C8796C"/>
    <w:rsid w:val="00C90131"/>
    <w:rsid w:val="00C90DBD"/>
    <w:rsid w:val="00C9136A"/>
    <w:rsid w:val="00C949B0"/>
    <w:rsid w:val="00C94E8D"/>
    <w:rsid w:val="00C950D9"/>
    <w:rsid w:val="00C95DB1"/>
    <w:rsid w:val="00C96831"/>
    <w:rsid w:val="00C974CC"/>
    <w:rsid w:val="00CA0D7B"/>
    <w:rsid w:val="00CA1000"/>
    <w:rsid w:val="00CA1437"/>
    <w:rsid w:val="00CA2050"/>
    <w:rsid w:val="00CA27EB"/>
    <w:rsid w:val="00CB0E26"/>
    <w:rsid w:val="00CB5795"/>
    <w:rsid w:val="00CB615F"/>
    <w:rsid w:val="00CB61C9"/>
    <w:rsid w:val="00CB700B"/>
    <w:rsid w:val="00CC03B9"/>
    <w:rsid w:val="00CC4646"/>
    <w:rsid w:val="00CC6492"/>
    <w:rsid w:val="00CD0555"/>
    <w:rsid w:val="00CD26D1"/>
    <w:rsid w:val="00CD49D0"/>
    <w:rsid w:val="00CD6926"/>
    <w:rsid w:val="00CD7F22"/>
    <w:rsid w:val="00CE20D8"/>
    <w:rsid w:val="00CE5560"/>
    <w:rsid w:val="00CF3723"/>
    <w:rsid w:val="00CF3C63"/>
    <w:rsid w:val="00CF3CE6"/>
    <w:rsid w:val="00CF74A7"/>
    <w:rsid w:val="00CF798D"/>
    <w:rsid w:val="00CF7ACF"/>
    <w:rsid w:val="00D000F3"/>
    <w:rsid w:val="00D01EC8"/>
    <w:rsid w:val="00D021EB"/>
    <w:rsid w:val="00D02505"/>
    <w:rsid w:val="00D0273C"/>
    <w:rsid w:val="00D03426"/>
    <w:rsid w:val="00D0542F"/>
    <w:rsid w:val="00D061A7"/>
    <w:rsid w:val="00D061A9"/>
    <w:rsid w:val="00D06B76"/>
    <w:rsid w:val="00D10F9A"/>
    <w:rsid w:val="00D11D4C"/>
    <w:rsid w:val="00D12EC5"/>
    <w:rsid w:val="00D1314B"/>
    <w:rsid w:val="00D14269"/>
    <w:rsid w:val="00D14E66"/>
    <w:rsid w:val="00D1709C"/>
    <w:rsid w:val="00D17CE9"/>
    <w:rsid w:val="00D21444"/>
    <w:rsid w:val="00D217AB"/>
    <w:rsid w:val="00D2460F"/>
    <w:rsid w:val="00D24F32"/>
    <w:rsid w:val="00D25497"/>
    <w:rsid w:val="00D2625A"/>
    <w:rsid w:val="00D32012"/>
    <w:rsid w:val="00D3311D"/>
    <w:rsid w:val="00D33468"/>
    <w:rsid w:val="00D34E90"/>
    <w:rsid w:val="00D3670B"/>
    <w:rsid w:val="00D367E5"/>
    <w:rsid w:val="00D40E76"/>
    <w:rsid w:val="00D413F2"/>
    <w:rsid w:val="00D46782"/>
    <w:rsid w:val="00D4720B"/>
    <w:rsid w:val="00D501F9"/>
    <w:rsid w:val="00D5059E"/>
    <w:rsid w:val="00D50D00"/>
    <w:rsid w:val="00D5221C"/>
    <w:rsid w:val="00D54D8B"/>
    <w:rsid w:val="00D5699D"/>
    <w:rsid w:val="00D57440"/>
    <w:rsid w:val="00D609D9"/>
    <w:rsid w:val="00D61C19"/>
    <w:rsid w:val="00D61F66"/>
    <w:rsid w:val="00D636B3"/>
    <w:rsid w:val="00D640C4"/>
    <w:rsid w:val="00D649E8"/>
    <w:rsid w:val="00D66854"/>
    <w:rsid w:val="00D6685F"/>
    <w:rsid w:val="00D679AA"/>
    <w:rsid w:val="00D7033C"/>
    <w:rsid w:val="00D72B48"/>
    <w:rsid w:val="00D736AC"/>
    <w:rsid w:val="00D74FEF"/>
    <w:rsid w:val="00D7572D"/>
    <w:rsid w:val="00D764BB"/>
    <w:rsid w:val="00D7668A"/>
    <w:rsid w:val="00D77A0F"/>
    <w:rsid w:val="00D80C2E"/>
    <w:rsid w:val="00D82CB1"/>
    <w:rsid w:val="00D8434A"/>
    <w:rsid w:val="00D878E0"/>
    <w:rsid w:val="00D8791D"/>
    <w:rsid w:val="00D913B2"/>
    <w:rsid w:val="00D9264E"/>
    <w:rsid w:val="00D93A0D"/>
    <w:rsid w:val="00D94153"/>
    <w:rsid w:val="00DA0F08"/>
    <w:rsid w:val="00DA1128"/>
    <w:rsid w:val="00DA21A7"/>
    <w:rsid w:val="00DA22C7"/>
    <w:rsid w:val="00DA2DED"/>
    <w:rsid w:val="00DA38E9"/>
    <w:rsid w:val="00DA3B3C"/>
    <w:rsid w:val="00DA4194"/>
    <w:rsid w:val="00DB0852"/>
    <w:rsid w:val="00DB24AF"/>
    <w:rsid w:val="00DB2D55"/>
    <w:rsid w:val="00DB577E"/>
    <w:rsid w:val="00DB7592"/>
    <w:rsid w:val="00DC0BFD"/>
    <w:rsid w:val="00DC1E8A"/>
    <w:rsid w:val="00DC2F10"/>
    <w:rsid w:val="00DC33B6"/>
    <w:rsid w:val="00DC545D"/>
    <w:rsid w:val="00DC5A33"/>
    <w:rsid w:val="00DC696F"/>
    <w:rsid w:val="00DC6F73"/>
    <w:rsid w:val="00DC7EAE"/>
    <w:rsid w:val="00DD167E"/>
    <w:rsid w:val="00DD1D7B"/>
    <w:rsid w:val="00DD430C"/>
    <w:rsid w:val="00DD444F"/>
    <w:rsid w:val="00DD5327"/>
    <w:rsid w:val="00DD5349"/>
    <w:rsid w:val="00DD5E90"/>
    <w:rsid w:val="00DD6215"/>
    <w:rsid w:val="00DD6384"/>
    <w:rsid w:val="00DD65F5"/>
    <w:rsid w:val="00DD770C"/>
    <w:rsid w:val="00DD78E5"/>
    <w:rsid w:val="00DE0540"/>
    <w:rsid w:val="00DE44A8"/>
    <w:rsid w:val="00DE591D"/>
    <w:rsid w:val="00DE7377"/>
    <w:rsid w:val="00DE7965"/>
    <w:rsid w:val="00DF0951"/>
    <w:rsid w:val="00DF24D0"/>
    <w:rsid w:val="00DF2DEB"/>
    <w:rsid w:val="00DF55FD"/>
    <w:rsid w:val="00E06EC9"/>
    <w:rsid w:val="00E07057"/>
    <w:rsid w:val="00E0758F"/>
    <w:rsid w:val="00E07B02"/>
    <w:rsid w:val="00E10636"/>
    <w:rsid w:val="00E11C24"/>
    <w:rsid w:val="00E14CB7"/>
    <w:rsid w:val="00E1506D"/>
    <w:rsid w:val="00E170CD"/>
    <w:rsid w:val="00E17873"/>
    <w:rsid w:val="00E22588"/>
    <w:rsid w:val="00E2293E"/>
    <w:rsid w:val="00E230CD"/>
    <w:rsid w:val="00E23364"/>
    <w:rsid w:val="00E233E9"/>
    <w:rsid w:val="00E249BC"/>
    <w:rsid w:val="00E24C77"/>
    <w:rsid w:val="00E2559B"/>
    <w:rsid w:val="00E25C22"/>
    <w:rsid w:val="00E30658"/>
    <w:rsid w:val="00E30CE4"/>
    <w:rsid w:val="00E36894"/>
    <w:rsid w:val="00E4319B"/>
    <w:rsid w:val="00E44150"/>
    <w:rsid w:val="00E46004"/>
    <w:rsid w:val="00E50979"/>
    <w:rsid w:val="00E51F4E"/>
    <w:rsid w:val="00E520ED"/>
    <w:rsid w:val="00E56C94"/>
    <w:rsid w:val="00E61B38"/>
    <w:rsid w:val="00E624E0"/>
    <w:rsid w:val="00E62F53"/>
    <w:rsid w:val="00E633F1"/>
    <w:rsid w:val="00E639D4"/>
    <w:rsid w:val="00E63E13"/>
    <w:rsid w:val="00E65238"/>
    <w:rsid w:val="00E65975"/>
    <w:rsid w:val="00E67448"/>
    <w:rsid w:val="00E700AB"/>
    <w:rsid w:val="00E70ED5"/>
    <w:rsid w:val="00E73446"/>
    <w:rsid w:val="00E73634"/>
    <w:rsid w:val="00E75208"/>
    <w:rsid w:val="00E764FC"/>
    <w:rsid w:val="00E76F33"/>
    <w:rsid w:val="00E82285"/>
    <w:rsid w:val="00E82D3C"/>
    <w:rsid w:val="00E83504"/>
    <w:rsid w:val="00E85FBA"/>
    <w:rsid w:val="00E86139"/>
    <w:rsid w:val="00E864FD"/>
    <w:rsid w:val="00E9120D"/>
    <w:rsid w:val="00E93B84"/>
    <w:rsid w:val="00E97727"/>
    <w:rsid w:val="00EA0DE2"/>
    <w:rsid w:val="00EA2168"/>
    <w:rsid w:val="00EA5912"/>
    <w:rsid w:val="00EA5AE9"/>
    <w:rsid w:val="00EB130A"/>
    <w:rsid w:val="00EB32E2"/>
    <w:rsid w:val="00EB48C1"/>
    <w:rsid w:val="00EB5082"/>
    <w:rsid w:val="00EC0071"/>
    <w:rsid w:val="00EC0CE4"/>
    <w:rsid w:val="00EC1FE1"/>
    <w:rsid w:val="00EC385B"/>
    <w:rsid w:val="00EC4367"/>
    <w:rsid w:val="00EC5D04"/>
    <w:rsid w:val="00EC6847"/>
    <w:rsid w:val="00EC6C76"/>
    <w:rsid w:val="00EC7E04"/>
    <w:rsid w:val="00ED28B4"/>
    <w:rsid w:val="00ED2925"/>
    <w:rsid w:val="00ED3322"/>
    <w:rsid w:val="00ED34C6"/>
    <w:rsid w:val="00ED38D7"/>
    <w:rsid w:val="00ED3F1F"/>
    <w:rsid w:val="00ED5F2A"/>
    <w:rsid w:val="00ED76DB"/>
    <w:rsid w:val="00EE203D"/>
    <w:rsid w:val="00EE22AB"/>
    <w:rsid w:val="00EE3970"/>
    <w:rsid w:val="00EE3D44"/>
    <w:rsid w:val="00EE517E"/>
    <w:rsid w:val="00EE593B"/>
    <w:rsid w:val="00EE7F82"/>
    <w:rsid w:val="00EF207A"/>
    <w:rsid w:val="00EF25D6"/>
    <w:rsid w:val="00EF3846"/>
    <w:rsid w:val="00EF63C5"/>
    <w:rsid w:val="00EF6FE2"/>
    <w:rsid w:val="00F04B21"/>
    <w:rsid w:val="00F05CD8"/>
    <w:rsid w:val="00F0640E"/>
    <w:rsid w:val="00F11A36"/>
    <w:rsid w:val="00F14D79"/>
    <w:rsid w:val="00F15387"/>
    <w:rsid w:val="00F16D16"/>
    <w:rsid w:val="00F16E0C"/>
    <w:rsid w:val="00F17BA8"/>
    <w:rsid w:val="00F20AF4"/>
    <w:rsid w:val="00F21590"/>
    <w:rsid w:val="00F23732"/>
    <w:rsid w:val="00F25BC8"/>
    <w:rsid w:val="00F25D32"/>
    <w:rsid w:val="00F266D4"/>
    <w:rsid w:val="00F32529"/>
    <w:rsid w:val="00F3476F"/>
    <w:rsid w:val="00F35739"/>
    <w:rsid w:val="00F35F6F"/>
    <w:rsid w:val="00F40D64"/>
    <w:rsid w:val="00F42687"/>
    <w:rsid w:val="00F42BDB"/>
    <w:rsid w:val="00F42F6B"/>
    <w:rsid w:val="00F431D7"/>
    <w:rsid w:val="00F432CE"/>
    <w:rsid w:val="00F43D7B"/>
    <w:rsid w:val="00F44251"/>
    <w:rsid w:val="00F461EB"/>
    <w:rsid w:val="00F4666D"/>
    <w:rsid w:val="00F4765D"/>
    <w:rsid w:val="00F548F5"/>
    <w:rsid w:val="00F54E8C"/>
    <w:rsid w:val="00F551B0"/>
    <w:rsid w:val="00F558AB"/>
    <w:rsid w:val="00F55F33"/>
    <w:rsid w:val="00F5614C"/>
    <w:rsid w:val="00F5739B"/>
    <w:rsid w:val="00F60271"/>
    <w:rsid w:val="00F606AB"/>
    <w:rsid w:val="00F61F3D"/>
    <w:rsid w:val="00F63C65"/>
    <w:rsid w:val="00F64C65"/>
    <w:rsid w:val="00F65505"/>
    <w:rsid w:val="00F663C6"/>
    <w:rsid w:val="00F677B8"/>
    <w:rsid w:val="00F707ED"/>
    <w:rsid w:val="00F7224D"/>
    <w:rsid w:val="00F7272E"/>
    <w:rsid w:val="00F74CB6"/>
    <w:rsid w:val="00F77C29"/>
    <w:rsid w:val="00F8036E"/>
    <w:rsid w:val="00F803CD"/>
    <w:rsid w:val="00F8048D"/>
    <w:rsid w:val="00F84181"/>
    <w:rsid w:val="00F84961"/>
    <w:rsid w:val="00F85167"/>
    <w:rsid w:val="00F8525E"/>
    <w:rsid w:val="00F853CE"/>
    <w:rsid w:val="00F869E3"/>
    <w:rsid w:val="00F86D0E"/>
    <w:rsid w:val="00F873AC"/>
    <w:rsid w:val="00F879D6"/>
    <w:rsid w:val="00F9464A"/>
    <w:rsid w:val="00F94A42"/>
    <w:rsid w:val="00F95A39"/>
    <w:rsid w:val="00F95F71"/>
    <w:rsid w:val="00FA005F"/>
    <w:rsid w:val="00FA4C62"/>
    <w:rsid w:val="00FA59CD"/>
    <w:rsid w:val="00FB4042"/>
    <w:rsid w:val="00FB65E0"/>
    <w:rsid w:val="00FB7E88"/>
    <w:rsid w:val="00FC1CF3"/>
    <w:rsid w:val="00FC27E6"/>
    <w:rsid w:val="00FC5ED2"/>
    <w:rsid w:val="00FC7E55"/>
    <w:rsid w:val="00FD2644"/>
    <w:rsid w:val="00FD4DE2"/>
    <w:rsid w:val="00FD4E46"/>
    <w:rsid w:val="00FD6851"/>
    <w:rsid w:val="00FD6E42"/>
    <w:rsid w:val="00FE0C87"/>
    <w:rsid w:val="00FE38CD"/>
    <w:rsid w:val="00FE4B05"/>
    <w:rsid w:val="00FE4ED8"/>
    <w:rsid w:val="00FE4FD2"/>
    <w:rsid w:val="00FE52A7"/>
    <w:rsid w:val="00FE5929"/>
    <w:rsid w:val="00FE5E51"/>
    <w:rsid w:val="00FF0BBA"/>
    <w:rsid w:val="00FF5511"/>
    <w:rsid w:val="00FF6966"/>
    <w:rsid w:val="00FF6B99"/>
    <w:rsid w:val="00FF6ED1"/>
    <w:rsid w:val="00FF7F07"/>
    <w:rsid w:val="02636970"/>
    <w:rsid w:val="0A392DB2"/>
    <w:rsid w:val="0BBCBCCD"/>
    <w:rsid w:val="0CD5243E"/>
    <w:rsid w:val="1323D944"/>
    <w:rsid w:val="14902705"/>
    <w:rsid w:val="15994042"/>
    <w:rsid w:val="17462E71"/>
    <w:rsid w:val="17E5967A"/>
    <w:rsid w:val="21CC8F5B"/>
    <w:rsid w:val="226694C3"/>
    <w:rsid w:val="2401C111"/>
    <w:rsid w:val="247DD1C0"/>
    <w:rsid w:val="24E9B988"/>
    <w:rsid w:val="25CF79FF"/>
    <w:rsid w:val="29A2FACE"/>
    <w:rsid w:val="2F367779"/>
    <w:rsid w:val="3ECB297D"/>
    <w:rsid w:val="4914D554"/>
    <w:rsid w:val="4CC9E238"/>
    <w:rsid w:val="4D871C0A"/>
    <w:rsid w:val="4F8B0EE5"/>
    <w:rsid w:val="4FA76B90"/>
    <w:rsid w:val="53A0F681"/>
    <w:rsid w:val="54652447"/>
    <w:rsid w:val="5F286ABE"/>
    <w:rsid w:val="643F1620"/>
    <w:rsid w:val="6549AF37"/>
    <w:rsid w:val="66CDB24F"/>
    <w:rsid w:val="66F1E0D0"/>
    <w:rsid w:val="6A38C42B"/>
    <w:rsid w:val="6F4A20EA"/>
    <w:rsid w:val="733D6199"/>
    <w:rsid w:val="793E9BF0"/>
    <w:rsid w:val="79A3BCBB"/>
    <w:rsid w:val="7A3B4B21"/>
    <w:rsid w:val="7D3CEBF5"/>
    <w:rsid w:val="7DC2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52DCA"/>
  <w15:chartTrackingRefBased/>
  <w15:docId w15:val="{15B3AEF5-A189-4ED3-9D3D-F66192ADD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11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  <w:style w:type="character" w:customStyle="1" w:styleId="normaltextrun">
    <w:name w:val="normaltextrun"/>
    <w:basedOn w:val="DefaultParagraphFont"/>
    <w:rsid w:val="009B138B"/>
  </w:style>
  <w:style w:type="character" w:styleId="CommentReference">
    <w:name w:val="annotation reference"/>
    <w:basedOn w:val="DefaultParagraphFont"/>
    <w:uiPriority w:val="99"/>
    <w:semiHidden/>
    <w:unhideWhenUsed/>
    <w:rsid w:val="00A814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14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14D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4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4D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4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4DD"/>
    <w:rPr>
      <w:rFonts w:ascii="Segoe UI" w:eastAsiaTheme="minorEastAsia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kv@blue.world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9298722-00d2-43f9-b57b-e294257f60c4">
      <UserInfo>
        <DisplayName>Anders Korsgaard</DisplayName>
        <AccountId>6</AccountId>
        <AccountType/>
      </UserInfo>
      <UserInfo>
        <DisplayName>Mads Friis Jensen</DisplayName>
        <AccountId>1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2" ma:contentTypeDescription="Create a new document." ma:contentTypeScope="" ma:versionID="a23c9709173655c5d3e65be08f85b370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7ac246f608f31cdac82911ee3a967f24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237F00-C252-4229-8C4C-DACF6DEF43D6}">
  <ds:schemaRefs>
    <ds:schemaRef ds:uri="http://schemas.microsoft.com/office/2006/metadata/properties"/>
    <ds:schemaRef ds:uri="http://schemas.microsoft.com/office/infopath/2007/PartnerControls"/>
    <ds:schemaRef ds:uri="b9298722-00d2-43f9-b57b-e294257f60c4"/>
  </ds:schemaRefs>
</ds:datastoreItem>
</file>

<file path=customXml/itemProps2.xml><?xml version="1.0" encoding="utf-8"?>
<ds:datastoreItem xmlns:ds="http://schemas.openxmlformats.org/officeDocument/2006/customXml" ds:itemID="{5AF84C3E-011F-489A-ABE7-D49F0A6A9F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390783-BB61-4196-9099-045B9E30F1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1</Pages>
  <Words>916</Words>
  <Characters>5223</Characters>
  <Application>Microsoft Office Word</Application>
  <DocSecurity>4</DocSecurity>
  <Lines>43</Lines>
  <Paragraphs>12</Paragraphs>
  <ScaleCrop>false</ScaleCrop>
  <Company/>
  <LinksUpToDate>false</LinksUpToDate>
  <CharactersWithSpaces>6127</CharactersWithSpaces>
  <SharedDoc>false</SharedDoc>
  <HLinks>
    <vt:vector size="12" baseType="variant">
      <vt:variant>
        <vt:i4>6422640</vt:i4>
      </vt:variant>
      <vt:variant>
        <vt:i4>3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5177453</vt:i4>
      </vt:variant>
      <vt:variant>
        <vt:i4>0</vt:i4>
      </vt:variant>
      <vt:variant>
        <vt:i4>0</vt:i4>
      </vt:variant>
      <vt:variant>
        <vt:i4>5</vt:i4>
      </vt:variant>
      <vt:variant>
        <vt:lpwstr>mailto:akv@blue.wor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e Jensen</dc:creator>
  <cp:keywords/>
  <dc:description/>
  <cp:lastModifiedBy>Anne Kvist</cp:lastModifiedBy>
  <cp:revision>338</cp:revision>
  <cp:lastPrinted>2019-02-21T05:07:00Z</cp:lastPrinted>
  <dcterms:created xsi:type="dcterms:W3CDTF">2020-10-02T06:47:00Z</dcterms:created>
  <dcterms:modified xsi:type="dcterms:W3CDTF">2020-10-07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